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4821E" w14:textId="6648EEBA" w:rsidR="00091AFA" w:rsidRDefault="00FE21D1" w:rsidP="00091AFA">
      <w:pPr>
        <w:widowControl w:val="0"/>
        <w:autoSpaceDE w:val="0"/>
        <w:autoSpaceDN w:val="0"/>
        <w:adjustRightInd w:val="0"/>
        <w:spacing w:before="75" w:after="0" w:line="240" w:lineRule="auto"/>
        <w:ind w:right="-20"/>
        <w:rPr>
          <w:rFonts w:ascii="Arial Narrow" w:hAnsi="Arial Narrow" w:cs="Arial Narrow"/>
          <w:sz w:val="24"/>
          <w:szCs w:val="24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4FAE2B7E" wp14:editId="10995B1C">
                <wp:simplePos x="0" y="0"/>
                <wp:positionH relativeFrom="page">
                  <wp:posOffset>6235700</wp:posOffset>
                </wp:positionH>
                <wp:positionV relativeFrom="paragraph">
                  <wp:posOffset>-76200</wp:posOffset>
                </wp:positionV>
                <wp:extent cx="838200" cy="1753235"/>
                <wp:effectExtent l="0" t="0" r="0" b="0"/>
                <wp:wrapNone/>
                <wp:docPr id="9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200" cy="1753235"/>
                          <a:chOff x="9820" y="-120"/>
                          <a:chExt cx="1320" cy="2761"/>
                        </a:xfrm>
                      </wpg:grpSpPr>
                      <wps:wsp>
                        <wps:cNvPr id="1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9820" y="-120"/>
                            <a:ext cx="1300" cy="1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BE9C4A" w14:textId="77777777" w:rsidR="00091AFA" w:rsidRDefault="00091AFA" w:rsidP="00091AFA">
                              <w:pPr>
                                <w:spacing w:after="0" w:line="19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en-US" w:eastAsia="zh-CN"/>
                                </w:rPr>
                                <w:drawing>
                                  <wp:inline distT="0" distB="0" distL="0" distR="0" wp14:anchorId="526CE3C7" wp14:editId="366B30EB">
                                    <wp:extent cx="832485" cy="1251585"/>
                                    <wp:effectExtent l="0" t="0" r="5715" b="5715"/>
                                    <wp:docPr id="32" name="Picture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32485" cy="12515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257E94D2" w14:textId="77777777" w:rsidR="00091AFA" w:rsidRDefault="00091AFA" w:rsidP="00091AFA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9820" y="1838"/>
                            <a:ext cx="1320" cy="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F31BBA" w14:textId="77777777" w:rsidR="00091AFA" w:rsidRDefault="00091AFA" w:rsidP="00091AFA">
                              <w:pPr>
                                <w:spacing w:after="0" w:line="80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en-US" w:eastAsia="zh-CN"/>
                                </w:rPr>
                                <w:drawing>
                                  <wp:inline distT="0" distB="0" distL="0" distR="0" wp14:anchorId="4940893A" wp14:editId="4BDD5873">
                                    <wp:extent cx="838200" cy="511810"/>
                                    <wp:effectExtent l="0" t="0" r="0" b="2540"/>
                                    <wp:docPr id="33" name="Picture 3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38200" cy="5118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17B90E1" w14:textId="77777777" w:rsidR="00091AFA" w:rsidRDefault="00091AFA" w:rsidP="00091AFA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AE2B7E" id="Group 3" o:spid="_x0000_s1026" style="position:absolute;margin-left:491pt;margin-top:-6pt;width:66pt;height:138.05pt;z-index:-251657216;mso-position-horizontal-relative:page" coordorigin="9820,-120" coordsize="132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" o:allowincell="f">
                <v:rect id="Rectangle 3" o:spid="_x0000_s1027" style="position:absolute;left:9820;top:-120;width:1300;height:1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42BE9C4A" w14:textId="77777777" w:rsidR="00091AFA" w:rsidRDefault="00091AFA" w:rsidP="00091AFA">
                        <w:pPr>
                          <w:spacing w:after="0" w:line="19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en-US" w:eastAsia="zh-CN"/>
                          </w:rPr>
                          <w:drawing>
                            <wp:inline distT="0" distB="0" distL="0" distR="0" wp14:anchorId="526CE3C7" wp14:editId="366B30EB">
                              <wp:extent cx="832485" cy="1251585"/>
                              <wp:effectExtent l="0" t="0" r="5715" b="5715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32485" cy="12515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257E94D2" w14:textId="77777777" w:rsidR="00091AFA" w:rsidRDefault="00091AFA" w:rsidP="00091AFA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9820;top:1838;width:1320;height: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58F31BBA" w14:textId="77777777" w:rsidR="00091AFA" w:rsidRDefault="00091AFA" w:rsidP="00091AFA">
                        <w:pPr>
                          <w:spacing w:after="0" w:line="80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en-US" w:eastAsia="zh-CN"/>
                          </w:rPr>
                          <w:drawing>
                            <wp:inline distT="0" distB="0" distL="0" distR="0" wp14:anchorId="4940893A" wp14:editId="4BDD5873">
                              <wp:extent cx="838200" cy="511810"/>
                              <wp:effectExtent l="0" t="0" r="0" b="2540"/>
                              <wp:docPr id="33" name="Picture 3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38200" cy="51181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17B90E1" w14:textId="77777777" w:rsidR="00091AFA" w:rsidRDefault="00091AFA" w:rsidP="00091AFA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w10:wrap anchorx="page"/>
              </v:group>
            </w:pict>
          </mc:Fallback>
        </mc:AlternateContent>
      </w:r>
      <w:r w:rsidR="00091AFA">
        <w:rPr>
          <w:rFonts w:ascii="Arial Narrow" w:hAnsi="Arial Narrow" w:cs="Arial Narrow"/>
          <w:sz w:val="24"/>
          <w:szCs w:val="24"/>
        </w:rPr>
        <w:t>Faculty of Science,</w:t>
      </w:r>
      <w:r w:rsidR="00091AFA">
        <w:rPr>
          <w:rFonts w:ascii="Arial Narrow" w:hAnsi="Arial Narrow" w:cs="Arial Narrow"/>
          <w:spacing w:val="-1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Engineering</w:t>
      </w:r>
      <w:r w:rsidR="00091AFA">
        <w:rPr>
          <w:rFonts w:ascii="Arial Narrow" w:hAnsi="Arial Narrow" w:cs="Arial Narrow"/>
          <w:spacing w:val="-2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and</w:t>
      </w:r>
      <w:r w:rsidR="00091AFA">
        <w:rPr>
          <w:rFonts w:ascii="Arial Narrow" w:hAnsi="Arial Narrow" w:cs="Arial Narrow"/>
          <w:spacing w:val="-3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pacing w:val="-22"/>
          <w:sz w:val="24"/>
          <w:szCs w:val="24"/>
        </w:rPr>
        <w:t>T</w:t>
      </w:r>
      <w:r w:rsidR="00091AFA">
        <w:rPr>
          <w:rFonts w:ascii="Arial Narrow" w:hAnsi="Arial Narrow" w:cs="Arial Narrow"/>
          <w:sz w:val="24"/>
          <w:szCs w:val="24"/>
        </w:rPr>
        <w:t>echnology</w:t>
      </w:r>
    </w:p>
    <w:p w14:paraId="18007E49" w14:textId="77777777" w:rsidR="00091AFA" w:rsidRDefault="00091AFA" w:rsidP="00091AFA">
      <w:pPr>
        <w:widowControl w:val="0"/>
        <w:autoSpaceDE w:val="0"/>
        <w:autoSpaceDN w:val="0"/>
        <w:adjustRightInd w:val="0"/>
        <w:spacing w:before="10" w:after="0" w:line="190" w:lineRule="exact"/>
        <w:rPr>
          <w:rFonts w:ascii="Arial Narrow" w:hAnsi="Arial Narrow" w:cs="Arial Narrow"/>
          <w:sz w:val="19"/>
          <w:szCs w:val="19"/>
        </w:rPr>
      </w:pPr>
    </w:p>
    <w:p w14:paraId="65F971A3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48"/>
          <w:szCs w:val="48"/>
        </w:rPr>
      </w:pPr>
      <w:r>
        <w:rPr>
          <w:rFonts w:ascii="Arial Narrow" w:hAnsi="Arial Narrow" w:cs="Arial Narrow"/>
          <w:b/>
          <w:bCs/>
          <w:sz w:val="48"/>
          <w:szCs w:val="48"/>
        </w:rPr>
        <w:t>Interface Design and Development</w:t>
      </w:r>
    </w:p>
    <w:p w14:paraId="2D89601E" w14:textId="77777777" w:rsidR="00091AFA" w:rsidRDefault="00091AFA" w:rsidP="00091AFA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Arial Narrow" w:hAnsi="Arial Narrow" w:cs="Arial Narrow"/>
          <w:sz w:val="20"/>
          <w:szCs w:val="20"/>
        </w:rPr>
      </w:pPr>
    </w:p>
    <w:p w14:paraId="0A3939F1" w14:textId="77777777" w:rsidR="00091AFA" w:rsidRDefault="00B36092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>Distinction</w:t>
      </w:r>
      <w:r w:rsidR="00091AFA">
        <w:rPr>
          <w:rFonts w:ascii="Arial Narrow" w:hAnsi="Arial Narrow" w:cs="Arial Narrow"/>
          <w:spacing w:val="-7"/>
          <w:sz w:val="36"/>
          <w:szCs w:val="36"/>
        </w:rPr>
        <w:t xml:space="preserve"> </w:t>
      </w:r>
      <w:r w:rsidR="00091AFA">
        <w:rPr>
          <w:rFonts w:ascii="Arial Narrow" w:hAnsi="Arial Narrow" w:cs="Arial Narrow"/>
          <w:spacing w:val="-33"/>
          <w:sz w:val="36"/>
          <w:szCs w:val="36"/>
        </w:rPr>
        <w:t>T</w:t>
      </w:r>
      <w:r w:rsidR="00091AFA">
        <w:rPr>
          <w:rFonts w:ascii="Arial Narrow" w:hAnsi="Arial Narrow" w:cs="Arial Narrow"/>
          <w:sz w:val="36"/>
          <w:szCs w:val="36"/>
        </w:rPr>
        <w:t>ask</w:t>
      </w:r>
      <w:r w:rsidR="00091AFA">
        <w:rPr>
          <w:rFonts w:ascii="Arial Narrow" w:hAnsi="Arial Narrow" w:cs="Arial Narrow"/>
          <w:spacing w:val="-2"/>
          <w:sz w:val="36"/>
          <w:szCs w:val="36"/>
        </w:rPr>
        <w:t xml:space="preserve"> </w:t>
      </w:r>
      <w:r w:rsidR="00A33703">
        <w:rPr>
          <w:rFonts w:ascii="Arial Narrow" w:hAnsi="Arial Narrow" w:cs="Arial Narrow"/>
          <w:spacing w:val="-2"/>
          <w:sz w:val="36"/>
          <w:szCs w:val="36"/>
        </w:rPr>
        <w:t>2</w:t>
      </w:r>
      <w:r w:rsidR="00091AFA">
        <w:rPr>
          <w:rFonts w:ascii="Arial Narrow" w:hAnsi="Arial Narrow" w:cs="Arial Narrow"/>
          <w:sz w:val="36"/>
          <w:szCs w:val="36"/>
        </w:rPr>
        <w:t xml:space="preserve">: </w:t>
      </w:r>
      <w:r w:rsidR="002358E1">
        <w:rPr>
          <w:rFonts w:ascii="Arial Narrow" w:hAnsi="Arial Narrow" w:cs="Arial Narrow"/>
          <w:sz w:val="36"/>
          <w:szCs w:val="36"/>
        </w:rPr>
        <w:t xml:space="preserve">Creating </w:t>
      </w:r>
      <w:r>
        <w:rPr>
          <w:rFonts w:ascii="Arial Narrow" w:hAnsi="Arial Narrow" w:cs="Arial Narrow"/>
          <w:sz w:val="36"/>
          <w:szCs w:val="36"/>
        </w:rPr>
        <w:t>Config</w:t>
      </w:r>
    </w:p>
    <w:p w14:paraId="50707A43" w14:textId="77777777" w:rsidR="00091AFA" w:rsidRDefault="00091AFA" w:rsidP="00091AFA">
      <w:pPr>
        <w:widowControl w:val="0"/>
        <w:autoSpaceDE w:val="0"/>
        <w:autoSpaceDN w:val="0"/>
        <w:adjustRightInd w:val="0"/>
        <w:spacing w:before="7" w:after="0" w:line="200" w:lineRule="exact"/>
        <w:rPr>
          <w:rFonts w:ascii="Arial Narrow" w:hAnsi="Arial Narrow" w:cs="Arial Narrow"/>
          <w:sz w:val="20"/>
          <w:szCs w:val="20"/>
        </w:rPr>
      </w:pPr>
    </w:p>
    <w:p w14:paraId="060F4086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b/>
          <w:bCs/>
          <w:sz w:val="36"/>
          <w:szCs w:val="36"/>
        </w:rPr>
        <w:t>Overview</w:t>
      </w:r>
    </w:p>
    <w:p w14:paraId="122B028A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sz w:val="16"/>
          <w:szCs w:val="16"/>
        </w:rPr>
      </w:pPr>
    </w:p>
    <w:p w14:paraId="170D21E8" w14:textId="77777777" w:rsidR="00091AFA" w:rsidRDefault="008310AF" w:rsidP="0049245F">
      <w:pPr>
        <w:widowControl w:val="0"/>
        <w:autoSpaceDE w:val="0"/>
        <w:autoSpaceDN w:val="0"/>
        <w:adjustRightInd w:val="0"/>
        <w:spacing w:after="0" w:line="320" w:lineRule="exact"/>
        <w:ind w:right="879"/>
        <w:jc w:val="both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 xml:space="preserve">Module </w:t>
      </w:r>
      <w:r w:rsidR="00863DFA" w:rsidRPr="00863DFA">
        <w:rPr>
          <w:rFonts w:ascii="Arial Narrow" w:hAnsi="Arial Narrow" w:cs="Arial Narrow"/>
          <w:sz w:val="28"/>
          <w:szCs w:val="28"/>
        </w:rPr>
        <w:t xml:space="preserve">enables you to </w:t>
      </w:r>
      <w:r>
        <w:rPr>
          <w:rFonts w:ascii="Arial Narrow" w:hAnsi="Arial Narrow" w:cs="Arial Narrow"/>
          <w:sz w:val="28"/>
          <w:szCs w:val="28"/>
        </w:rPr>
        <w:t xml:space="preserve">create </w:t>
      </w:r>
      <w:r w:rsidR="00B36092">
        <w:rPr>
          <w:rFonts w:ascii="Arial Narrow" w:hAnsi="Arial Narrow" w:cs="Arial Narrow"/>
          <w:sz w:val="28"/>
          <w:szCs w:val="28"/>
        </w:rPr>
        <w:t>a config</w:t>
      </w:r>
      <w:r w:rsidR="0089152B">
        <w:rPr>
          <w:rFonts w:ascii="Arial Narrow" w:hAnsi="Arial Narrow" w:cs="Arial Narrow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for your web application</w:t>
      </w:r>
      <w:r w:rsidR="00863DFA" w:rsidRPr="00863DFA">
        <w:rPr>
          <w:rFonts w:ascii="Arial Narrow" w:hAnsi="Arial Narrow" w:cs="Arial Narrow"/>
          <w:sz w:val="28"/>
          <w:szCs w:val="28"/>
        </w:rPr>
        <w:t xml:space="preserve">. In this task you will create a </w:t>
      </w:r>
      <w:r w:rsidR="00B36092">
        <w:rPr>
          <w:rFonts w:ascii="Arial Narrow" w:hAnsi="Arial Narrow" w:cs="Arial Narrow"/>
          <w:sz w:val="28"/>
          <w:szCs w:val="28"/>
        </w:rPr>
        <w:t xml:space="preserve">config </w:t>
      </w:r>
      <w:r w:rsidR="0089152B">
        <w:rPr>
          <w:rFonts w:ascii="Arial Narrow" w:hAnsi="Arial Narrow" w:cs="Arial Narrow"/>
          <w:sz w:val="28"/>
          <w:szCs w:val="28"/>
        </w:rPr>
        <w:t xml:space="preserve">that will </w:t>
      </w:r>
      <w:r w:rsidR="00A76163">
        <w:rPr>
          <w:rFonts w:ascii="Arial Narrow" w:hAnsi="Arial Narrow" w:cs="Arial Narrow"/>
          <w:sz w:val="28"/>
          <w:szCs w:val="28"/>
        </w:rPr>
        <w:t>display unit information using a view template</w:t>
      </w:r>
      <w:r w:rsidR="00B36092">
        <w:rPr>
          <w:rFonts w:ascii="Arial Narrow" w:hAnsi="Arial Narrow" w:cs="Arial Narrow"/>
          <w:sz w:val="28"/>
          <w:szCs w:val="28"/>
        </w:rPr>
        <w:t xml:space="preserve"> in your web application</w:t>
      </w:r>
      <w:r w:rsidR="008B4580">
        <w:rPr>
          <w:rFonts w:ascii="Arial Narrow" w:hAnsi="Arial Narrow" w:cs="Arial Narrow"/>
          <w:sz w:val="28"/>
          <w:szCs w:val="28"/>
        </w:rPr>
        <w:t>.</w:t>
      </w:r>
    </w:p>
    <w:p w14:paraId="6DDA767A" w14:textId="77777777" w:rsidR="00863DFA" w:rsidRDefault="00863DFA" w:rsidP="00863DFA">
      <w:pPr>
        <w:widowControl w:val="0"/>
        <w:autoSpaceDE w:val="0"/>
        <w:autoSpaceDN w:val="0"/>
        <w:adjustRightInd w:val="0"/>
        <w:spacing w:after="0" w:line="320" w:lineRule="exact"/>
        <w:ind w:right="879"/>
        <w:rPr>
          <w:rFonts w:ascii="Arial Narrow" w:hAnsi="Arial Narrow" w:cs="Arial Narrow"/>
        </w:rPr>
      </w:pPr>
    </w:p>
    <w:p w14:paraId="7100252C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Purpos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A03CCB">
        <w:rPr>
          <w:rFonts w:ascii="Arial Narrow" w:hAnsi="Arial Narrow" w:cs="Arial Narrow"/>
          <w:sz w:val="28"/>
          <w:szCs w:val="28"/>
        </w:rPr>
        <w:t xml:space="preserve">Learn how to use </w:t>
      </w:r>
      <w:r w:rsidR="00B36092">
        <w:rPr>
          <w:rFonts w:ascii="Arial Narrow" w:hAnsi="Arial Narrow" w:cs="Arial Narrow"/>
          <w:sz w:val="28"/>
          <w:szCs w:val="28"/>
        </w:rPr>
        <w:t>module, and create config for routing</w:t>
      </w:r>
      <w:r>
        <w:rPr>
          <w:rFonts w:ascii="Arial Narrow" w:hAnsi="Arial Narrow" w:cs="Arial Narrow"/>
          <w:sz w:val="28"/>
          <w:szCs w:val="28"/>
        </w:rPr>
        <w:t>.</w:t>
      </w:r>
    </w:p>
    <w:p w14:paraId="2D9EF6C1" w14:textId="77777777" w:rsidR="00091AFA" w:rsidRDefault="00091AFA" w:rsidP="00091AFA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Arial Narrow" w:hAnsi="Arial Narrow" w:cs="Arial Narrow"/>
          <w:sz w:val="15"/>
          <w:szCs w:val="15"/>
        </w:rPr>
      </w:pPr>
    </w:p>
    <w:p w14:paraId="466D2800" w14:textId="77777777" w:rsidR="00091AFA" w:rsidRDefault="00091AFA" w:rsidP="00A03CCB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240" w:lineRule="auto"/>
        <w:ind w:left="1710" w:right="-20" w:hanging="1710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15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ask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F042A3" w:rsidRPr="00F042A3">
        <w:rPr>
          <w:rFonts w:ascii="Arial Narrow" w:hAnsi="Arial Narrow" w:cs="Arial Narrow"/>
          <w:sz w:val="28"/>
          <w:szCs w:val="28"/>
        </w:rPr>
        <w:t xml:space="preserve">Create </w:t>
      </w:r>
      <w:r w:rsidR="00863DFA">
        <w:rPr>
          <w:rFonts w:ascii="Arial Narrow" w:hAnsi="Arial Narrow" w:cs="Arial Narrow"/>
          <w:sz w:val="28"/>
          <w:szCs w:val="28"/>
        </w:rPr>
        <w:t>a web</w:t>
      </w:r>
      <w:r w:rsidR="004522D5">
        <w:rPr>
          <w:rFonts w:ascii="Arial Narrow" w:hAnsi="Arial Narrow" w:cs="Arial Narrow"/>
          <w:sz w:val="28"/>
          <w:szCs w:val="28"/>
        </w:rPr>
        <w:t xml:space="preserve"> app</w:t>
      </w:r>
      <w:r w:rsidR="00451533">
        <w:rPr>
          <w:rFonts w:ascii="Arial Narrow" w:hAnsi="Arial Narrow" w:cs="Arial Narrow"/>
          <w:sz w:val="28"/>
          <w:szCs w:val="28"/>
        </w:rPr>
        <w:t xml:space="preserve"> </w:t>
      </w:r>
      <w:r w:rsidR="00863DFA">
        <w:rPr>
          <w:rFonts w:ascii="Arial Narrow" w:hAnsi="Arial Narrow" w:cs="Arial Narrow"/>
          <w:sz w:val="28"/>
          <w:szCs w:val="28"/>
        </w:rPr>
        <w:t xml:space="preserve">that </w:t>
      </w:r>
      <w:r w:rsidR="00E90CD7">
        <w:rPr>
          <w:rFonts w:ascii="Arial Narrow" w:hAnsi="Arial Narrow" w:cs="Arial Narrow"/>
          <w:sz w:val="28"/>
          <w:szCs w:val="28"/>
        </w:rPr>
        <w:t xml:space="preserve">allows users to </w:t>
      </w:r>
      <w:r w:rsidR="003A6402">
        <w:rPr>
          <w:rFonts w:ascii="Arial Narrow" w:hAnsi="Arial Narrow" w:cs="Arial Narrow"/>
          <w:sz w:val="28"/>
          <w:szCs w:val="28"/>
        </w:rPr>
        <w:t>click of a unit to show more information. When the user clicks on a specific unit, the web app will pass the unit code to the routed controller to retrieve the unit’s information and populate the view template for display</w:t>
      </w:r>
      <w:r w:rsidR="00F042A3">
        <w:rPr>
          <w:rFonts w:ascii="Arial Narrow" w:hAnsi="Arial Narrow" w:cs="Arial Narrow"/>
          <w:sz w:val="28"/>
          <w:szCs w:val="28"/>
        </w:rPr>
        <w:t>.</w:t>
      </w:r>
    </w:p>
    <w:p w14:paraId="64A45254" w14:textId="77777777" w:rsidR="00091AFA" w:rsidRDefault="00091AFA" w:rsidP="00091AFA">
      <w:pPr>
        <w:widowControl w:val="0"/>
        <w:autoSpaceDE w:val="0"/>
        <w:autoSpaceDN w:val="0"/>
        <w:adjustRightInd w:val="0"/>
        <w:spacing w:before="5" w:after="0" w:line="160" w:lineRule="exact"/>
        <w:rPr>
          <w:rFonts w:ascii="Arial Narrow" w:hAnsi="Arial Narrow" w:cs="Arial Narrow"/>
          <w:sz w:val="16"/>
          <w:szCs w:val="16"/>
        </w:rPr>
      </w:pPr>
    </w:p>
    <w:p w14:paraId="0EF7418D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4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im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714671" w:rsidRPr="00714671">
        <w:rPr>
          <w:rFonts w:ascii="Arial Narrow" w:hAnsi="Arial Narrow" w:cs="Arial Narrow"/>
          <w:sz w:val="28"/>
          <w:szCs w:val="28"/>
        </w:rPr>
        <w:t xml:space="preserve">This is a Distinction Task and can be completed at any stage. </w:t>
      </w:r>
      <w:r w:rsidR="001111E6">
        <w:rPr>
          <w:rFonts w:ascii="Arial Narrow" w:hAnsi="Arial Narrow" w:cs="Arial Narrow"/>
          <w:sz w:val="28"/>
          <w:szCs w:val="28"/>
        </w:rPr>
        <w:t xml:space="preserve">Do </w:t>
      </w:r>
      <w:r w:rsidR="00714671" w:rsidRPr="00714671">
        <w:rPr>
          <w:rFonts w:ascii="Arial Narrow" w:hAnsi="Arial Narrow" w:cs="Arial Narrow"/>
          <w:sz w:val="28"/>
          <w:szCs w:val="28"/>
        </w:rPr>
        <w:t xml:space="preserve">ensure that you should continue on to Topic 6 </w:t>
      </w:r>
      <w:r w:rsidR="001111E6">
        <w:rPr>
          <w:rFonts w:ascii="Arial Narrow" w:hAnsi="Arial Narrow" w:cs="Arial Narrow"/>
          <w:sz w:val="28"/>
          <w:szCs w:val="28"/>
        </w:rPr>
        <w:t xml:space="preserve">(Pass &amp; Credit Task) </w:t>
      </w:r>
      <w:r w:rsidR="00714671" w:rsidRPr="00714671">
        <w:rPr>
          <w:rFonts w:ascii="Arial Narrow" w:hAnsi="Arial Narrow" w:cs="Arial Narrow"/>
          <w:sz w:val="28"/>
          <w:szCs w:val="28"/>
        </w:rPr>
        <w:t>and return to this task at a later date if it is not completed on time.</w:t>
      </w:r>
    </w:p>
    <w:p w14:paraId="3E9A7A51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14"/>
          <w:szCs w:val="14"/>
        </w:rPr>
      </w:pPr>
    </w:p>
    <w:p w14:paraId="475342D4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position w:val="8"/>
          <w:sz w:val="20"/>
          <w:szCs w:val="20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Resources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</w:p>
    <w:p w14:paraId="60378AD7" w14:textId="77777777" w:rsidR="003F18A6" w:rsidRDefault="003F18A6" w:rsidP="007E55D0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Lecture notes #3</w:t>
      </w:r>
      <w:r w:rsidR="00E90CD7">
        <w:rPr>
          <w:rFonts w:ascii="Arial Narrow" w:hAnsi="Arial Narrow" w:cs="Arial Narrow"/>
          <w:sz w:val="28"/>
          <w:szCs w:val="28"/>
        </w:rPr>
        <w:t xml:space="preserve">, #4 </w:t>
      </w:r>
      <w:r w:rsidR="00513295">
        <w:rPr>
          <w:rFonts w:ascii="Arial Narrow" w:hAnsi="Arial Narrow" w:cs="Arial Narrow"/>
          <w:sz w:val="28"/>
          <w:szCs w:val="28"/>
        </w:rPr>
        <w:t>and #</w:t>
      </w:r>
      <w:r w:rsidR="00E90CD7">
        <w:rPr>
          <w:rFonts w:ascii="Arial Narrow" w:hAnsi="Arial Narrow" w:cs="Arial Narrow"/>
          <w:sz w:val="28"/>
          <w:szCs w:val="28"/>
        </w:rPr>
        <w:t>5</w:t>
      </w:r>
    </w:p>
    <w:p w14:paraId="4DD6536A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324AE645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7E70B9F5" w14:textId="77777777" w:rsidR="00091AFA" w:rsidRDefault="00091AFA" w:rsidP="00091AFA">
      <w:pPr>
        <w:widowControl w:val="0"/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Submission</w:t>
      </w:r>
      <w:r>
        <w:rPr>
          <w:rFonts w:ascii="Arial Narrow" w:hAnsi="Arial Narrow" w:cs="Arial Narrow"/>
          <w:b/>
          <w:bCs/>
          <w:i/>
          <w:iCs/>
          <w:color w:val="000000"/>
          <w:spacing w:val="-5"/>
          <w:sz w:val="28"/>
          <w:szCs w:val="28"/>
        </w:rPr>
        <w:t xml:space="preserve"> </w:t>
      </w: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Details</w:t>
      </w:r>
    </w:p>
    <w:p w14:paraId="459AE47D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623C6C3F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left="120"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pacing w:val="-21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ust submit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files to </w:t>
      </w:r>
      <w:r w:rsidR="00C54779">
        <w:rPr>
          <w:rFonts w:ascii="Arial Narrow" w:hAnsi="Arial Narrow" w:cs="Arial Narrow"/>
          <w:color w:val="000000"/>
          <w:sz w:val="28"/>
          <w:szCs w:val="28"/>
        </w:rPr>
        <w:t>Blackboard</w:t>
      </w:r>
      <w:r>
        <w:rPr>
          <w:rFonts w:ascii="Arial Narrow" w:hAnsi="Arial Narrow" w:cs="Arial Narrow"/>
          <w:color w:val="000000"/>
          <w:sz w:val="28"/>
          <w:szCs w:val="28"/>
        </w:rPr>
        <w:t>:</w:t>
      </w:r>
    </w:p>
    <w:p w14:paraId="431188C0" w14:textId="77777777" w:rsidR="00091AFA" w:rsidRDefault="00A76163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Unit information</w:t>
      </w:r>
      <w:r w:rsidR="00F042A3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3E6FD1">
        <w:rPr>
          <w:rFonts w:ascii="Arial Narrow" w:hAnsi="Arial Narrow" w:cs="Arial Narrow"/>
          <w:color w:val="000000"/>
          <w:sz w:val="28"/>
          <w:szCs w:val="28"/>
        </w:rPr>
        <w:t xml:space="preserve">main </w:t>
      </w:r>
      <w:r w:rsidR="00F042A3">
        <w:rPr>
          <w:rFonts w:ascii="Arial Narrow" w:hAnsi="Arial Narrow" w:cs="Arial Narrow"/>
          <w:color w:val="000000"/>
          <w:sz w:val="28"/>
          <w:szCs w:val="28"/>
        </w:rPr>
        <w:t xml:space="preserve">source code 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(</w:t>
      </w:r>
      <w:r w:rsidR="003A6402">
        <w:rPr>
          <w:rFonts w:ascii="Arial Narrow" w:hAnsi="Arial Narrow" w:cs="Arial Narrow"/>
          <w:color w:val="000000"/>
          <w:sz w:val="28"/>
          <w:szCs w:val="28"/>
        </w:rPr>
        <w:t>units2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.html)</w:t>
      </w:r>
      <w:r w:rsidR="0087043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12B7FBC1" w14:textId="77777777" w:rsidR="003E6FD1" w:rsidRDefault="003A6402" w:rsidP="003E6FD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Unit information </w:t>
      </w:r>
      <w:r w:rsidR="003E6FD1">
        <w:rPr>
          <w:rFonts w:ascii="Arial Narrow" w:hAnsi="Arial Narrow" w:cs="Arial Narrow"/>
          <w:color w:val="000000"/>
          <w:sz w:val="28"/>
          <w:szCs w:val="28"/>
        </w:rPr>
        <w:t>view template source code (</w:t>
      </w:r>
      <w:r>
        <w:rPr>
          <w:rFonts w:ascii="Arial Narrow" w:hAnsi="Arial Narrow" w:cs="Arial Narrow"/>
          <w:color w:val="000000"/>
          <w:sz w:val="28"/>
          <w:szCs w:val="28"/>
        </w:rPr>
        <w:t>units2template</w:t>
      </w:r>
      <w:r w:rsidR="003E6FD1">
        <w:rPr>
          <w:rFonts w:ascii="Arial Narrow" w:hAnsi="Arial Narrow" w:cs="Arial Narrow"/>
          <w:color w:val="000000"/>
          <w:sz w:val="28"/>
          <w:szCs w:val="28"/>
        </w:rPr>
        <w:t>.html).</w:t>
      </w:r>
    </w:p>
    <w:p w14:paraId="3741D1F6" w14:textId="77777777" w:rsidR="001864D3" w:rsidRDefault="00A8125E" w:rsidP="001864D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Unit</w:t>
      </w:r>
      <w:r w:rsidR="00E90CD7">
        <w:rPr>
          <w:rFonts w:ascii="Arial Narrow" w:hAnsi="Arial Narrow" w:cs="Arial Narrow"/>
          <w:color w:val="000000"/>
          <w:sz w:val="28"/>
          <w:szCs w:val="28"/>
        </w:rPr>
        <w:t xml:space="preserve"> module and </w:t>
      </w:r>
      <w:r w:rsidR="003E6FD1">
        <w:rPr>
          <w:rFonts w:ascii="Arial Narrow" w:hAnsi="Arial Narrow" w:cs="Arial Narrow"/>
          <w:color w:val="000000"/>
          <w:sz w:val="28"/>
          <w:szCs w:val="28"/>
        </w:rPr>
        <w:t>config (which include the route and necessary controller)</w:t>
      </w:r>
      <w:r w:rsidR="001864D3">
        <w:rPr>
          <w:rFonts w:ascii="Arial Narrow" w:hAnsi="Arial Narrow" w:cs="Arial Narrow"/>
          <w:color w:val="000000"/>
          <w:sz w:val="28"/>
          <w:szCs w:val="28"/>
        </w:rPr>
        <w:t xml:space="preserve"> source code (app</w:t>
      </w:r>
      <w:r w:rsidR="003A6402">
        <w:rPr>
          <w:rFonts w:ascii="Arial Narrow" w:hAnsi="Arial Narrow" w:cs="Arial Narrow"/>
          <w:color w:val="000000"/>
          <w:sz w:val="28"/>
          <w:szCs w:val="28"/>
        </w:rPr>
        <w:t>units2</w:t>
      </w:r>
      <w:r w:rsidR="001864D3">
        <w:rPr>
          <w:rFonts w:ascii="Arial Narrow" w:hAnsi="Arial Narrow" w:cs="Arial Narrow"/>
          <w:color w:val="000000"/>
          <w:sz w:val="28"/>
          <w:szCs w:val="28"/>
        </w:rPr>
        <w:t>.js).</w:t>
      </w:r>
    </w:p>
    <w:p w14:paraId="7320A2B4" w14:textId="77777777" w:rsidR="00091AFA" w:rsidRDefault="003A6402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85" w:after="0" w:line="320" w:lineRule="exact"/>
        <w:ind w:right="88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</w:t>
      </w:r>
      <w:r w:rsidR="00C63F6B">
        <w:rPr>
          <w:rFonts w:ascii="Arial Narrow" w:hAnsi="Arial Narrow" w:cs="Arial Narrow"/>
          <w:color w:val="000000"/>
          <w:sz w:val="28"/>
          <w:szCs w:val="28"/>
        </w:rPr>
        <w:t>creenshot of the web app.</w:t>
      </w:r>
    </w:p>
    <w:p w14:paraId="460ED983" w14:textId="77777777" w:rsidR="00091AFA" w:rsidRDefault="00091AFA" w:rsidP="00091AFA">
      <w:pPr>
        <w:widowControl w:val="0"/>
        <w:autoSpaceDE w:val="0"/>
        <w:autoSpaceDN w:val="0"/>
        <w:adjustRightInd w:val="0"/>
        <w:spacing w:before="4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42BB55D3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ake sur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hat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ask has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n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bmission:</w:t>
      </w:r>
    </w:p>
    <w:p w14:paraId="27D85453" w14:textId="77777777" w:rsidR="00091AFA" w:rsidRDefault="003436E6" w:rsidP="00E5112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The </w:t>
      </w:r>
      <w:r w:rsidR="00B36092">
        <w:rPr>
          <w:rFonts w:ascii="Arial Narrow" w:hAnsi="Arial Narrow" w:cs="Arial Narrow"/>
          <w:color w:val="000000"/>
          <w:sz w:val="28"/>
          <w:szCs w:val="28"/>
        </w:rPr>
        <w:t>routing</w:t>
      </w:r>
      <w:r w:rsidR="00C3301C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863DFA">
        <w:rPr>
          <w:rFonts w:ascii="Arial Narrow" w:hAnsi="Arial Narrow" w:cs="Arial Narrow"/>
          <w:color w:val="000000"/>
          <w:sz w:val="28"/>
          <w:szCs w:val="28"/>
        </w:rPr>
        <w:t xml:space="preserve">web application </w:t>
      </w:r>
      <w:r>
        <w:rPr>
          <w:rFonts w:ascii="Arial Narrow" w:hAnsi="Arial Narrow" w:cs="Arial Narrow"/>
          <w:color w:val="000000"/>
          <w:sz w:val="28"/>
          <w:szCs w:val="28"/>
        </w:rPr>
        <w:t>is HTML5 compliant</w:t>
      </w:r>
      <w:r w:rsidR="00E5112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3127B15F" w14:textId="77777777" w:rsidR="00863DFA" w:rsidRPr="00863DFA" w:rsidRDefault="00316BDC" w:rsidP="00863D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Demonstrate</w:t>
      </w:r>
      <w:r w:rsidR="006B3C41">
        <w:rPr>
          <w:rFonts w:ascii="Arial Narrow" w:hAnsi="Arial Narrow" w:cs="Arial Narrow"/>
          <w:color w:val="000000"/>
          <w:sz w:val="28"/>
          <w:szCs w:val="28"/>
        </w:rPr>
        <w:t>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understanding </w:t>
      </w:r>
      <w:r w:rsidR="006B3C41">
        <w:rPr>
          <w:rFonts w:ascii="Arial Narrow" w:hAnsi="Arial Narrow" w:cs="Arial Narrow"/>
          <w:color w:val="000000"/>
          <w:sz w:val="28"/>
          <w:szCs w:val="28"/>
        </w:rPr>
        <w:t>in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using the </w:t>
      </w:r>
      <w:r w:rsidR="007E3313">
        <w:rPr>
          <w:rFonts w:ascii="Arial Narrow" w:hAnsi="Arial Narrow" w:cs="Arial Narrow"/>
          <w:color w:val="000000"/>
          <w:sz w:val="28"/>
          <w:szCs w:val="28"/>
        </w:rPr>
        <w:t>AngularJ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framework.</w:t>
      </w:r>
      <w:r w:rsidR="00863DFA" w:rsidRPr="00863DFA">
        <w:t xml:space="preserve"> </w:t>
      </w:r>
    </w:p>
    <w:p w14:paraId="5ACC4C59" w14:textId="77777777" w:rsidR="00863DFA" w:rsidRPr="00863DFA" w:rsidRDefault="00863DFA" w:rsidP="00863D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863DFA">
        <w:rPr>
          <w:rFonts w:ascii="Arial Narrow" w:hAnsi="Arial Narrow" w:cs="Arial Narrow"/>
          <w:color w:val="000000"/>
          <w:sz w:val="28"/>
          <w:szCs w:val="28"/>
        </w:rPr>
        <w:t xml:space="preserve">Demonstrates use of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AngularJS </w:t>
      </w:r>
      <w:r w:rsidR="00B36092">
        <w:rPr>
          <w:rFonts w:ascii="Arial Narrow" w:hAnsi="Arial Narrow" w:cs="Arial Narrow"/>
          <w:color w:val="000000"/>
          <w:sz w:val="28"/>
          <w:szCs w:val="28"/>
        </w:rPr>
        <w:t>config and route</w:t>
      </w:r>
      <w:r w:rsidRPr="00863DFA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6A99CD11" w14:textId="77777777" w:rsidR="00091AFA" w:rsidRDefault="00091AFA" w:rsidP="00BA49CD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Times New Roman" w:hAnsi="Times New Roman"/>
          <w:color w:val="000000"/>
          <w:sz w:val="20"/>
          <w:szCs w:val="20"/>
        </w:rPr>
      </w:pPr>
    </w:p>
    <w:p w14:paraId="295D041B" w14:textId="77777777" w:rsidR="002358E1" w:rsidRDefault="002358E1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70734E1B" w14:textId="77777777" w:rsidR="002358E1" w:rsidRDefault="002358E1" w:rsidP="00DC10A4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sz w:val="36"/>
          <w:szCs w:val="36"/>
        </w:rPr>
      </w:pPr>
    </w:p>
    <w:p w14:paraId="12885AE5" w14:textId="77777777" w:rsidR="00DC10A4" w:rsidRDefault="006C65A1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  <w:r>
        <w:rPr>
          <w:noProof/>
          <w:lang w:val="en-US" w:eastAsia="zh-CN"/>
        </w:rPr>
        <w:lastRenderedPageBreak/>
        <w:drawing>
          <wp:anchor distT="0" distB="0" distL="114300" distR="114300" simplePos="0" relativeHeight="251666432" behindDoc="1" locked="0" layoutInCell="1" allowOverlap="1" wp14:anchorId="67C75AE9" wp14:editId="65F78A30">
            <wp:simplePos x="0" y="0"/>
            <wp:positionH relativeFrom="column">
              <wp:posOffset>4253230</wp:posOffset>
            </wp:positionH>
            <wp:positionV relativeFrom="paragraph">
              <wp:posOffset>162560</wp:posOffset>
            </wp:positionV>
            <wp:extent cx="2411095" cy="1208405"/>
            <wp:effectExtent l="0" t="0" r="8255" b="0"/>
            <wp:wrapThrough wrapText="bothSides">
              <wp:wrapPolygon edited="0">
                <wp:start x="0" y="0"/>
                <wp:lineTo x="0" y="21112"/>
                <wp:lineTo x="21503" y="21112"/>
                <wp:lineTo x="2150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13CB0D" w14:textId="77777777" w:rsidR="00DC10A4" w:rsidRDefault="00DC10A4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56616C9E" w14:textId="77777777" w:rsidR="00DC10A4" w:rsidRDefault="00DC10A4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7290BA65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color w:val="000000"/>
          <w:sz w:val="36"/>
          <w:szCs w:val="36"/>
        </w:rPr>
      </w:pPr>
      <w:r>
        <w:rPr>
          <w:rFonts w:ascii="Arial Narrow" w:hAnsi="Arial Narrow" w:cs="Arial Narrow"/>
          <w:b/>
          <w:bCs/>
          <w:color w:val="000000"/>
          <w:sz w:val="36"/>
          <w:szCs w:val="36"/>
        </w:rPr>
        <w:t>Instructions</w:t>
      </w:r>
    </w:p>
    <w:p w14:paraId="354B9C18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color w:val="000000"/>
          <w:sz w:val="16"/>
          <w:szCs w:val="16"/>
        </w:rPr>
      </w:pPr>
    </w:p>
    <w:p w14:paraId="30B011AC" w14:textId="77777777" w:rsidR="00B90976" w:rsidRDefault="007455CA" w:rsidP="002B7448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Implement the </w:t>
      </w:r>
      <w:r w:rsidR="003A6402">
        <w:rPr>
          <w:rFonts w:ascii="Arial Narrow" w:hAnsi="Arial Narrow" w:cs="Arial Narrow"/>
          <w:color w:val="000000"/>
          <w:sz w:val="28"/>
          <w:szCs w:val="28"/>
        </w:rPr>
        <w:t>unit information</w:t>
      </w:r>
      <w:r w:rsidR="003E6FD1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>web app</w:t>
      </w:r>
      <w:r w:rsidR="003E6FD1">
        <w:rPr>
          <w:rFonts w:ascii="Arial Narrow" w:hAnsi="Arial Narrow" w:cs="Arial Narrow"/>
          <w:color w:val="000000"/>
          <w:sz w:val="28"/>
          <w:szCs w:val="28"/>
        </w:rPr>
        <w:t xml:space="preserve"> that </w:t>
      </w:r>
      <w:r w:rsidR="003A6402">
        <w:rPr>
          <w:rFonts w:ascii="Arial Narrow" w:hAnsi="Arial Narrow" w:cs="Arial Narrow"/>
          <w:color w:val="000000"/>
          <w:sz w:val="28"/>
          <w:szCs w:val="28"/>
        </w:rPr>
        <w:t>display detailed unit information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. In this 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 xml:space="preserve">web application,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you will need to </w:t>
      </w:r>
      <w:r w:rsidR="002B7448">
        <w:rPr>
          <w:rFonts w:ascii="Arial Narrow" w:hAnsi="Arial Narrow" w:cs="Arial Narrow"/>
          <w:color w:val="000000"/>
          <w:sz w:val="28"/>
          <w:szCs w:val="28"/>
        </w:rPr>
        <w:t xml:space="preserve">implement a </w:t>
      </w:r>
      <w:r w:rsidR="00E05AD3">
        <w:rPr>
          <w:rFonts w:ascii="Arial Narrow" w:hAnsi="Arial Narrow" w:cs="Arial Narrow"/>
          <w:color w:val="000000"/>
          <w:sz w:val="28"/>
          <w:szCs w:val="28"/>
        </w:rPr>
        <w:t xml:space="preserve">config, </w:t>
      </w:r>
      <w:r w:rsidR="003E6FD1">
        <w:rPr>
          <w:rFonts w:ascii="Arial Narrow" w:hAnsi="Arial Narrow" w:cs="Arial Narrow"/>
          <w:color w:val="000000"/>
          <w:sz w:val="28"/>
          <w:szCs w:val="28"/>
        </w:rPr>
        <w:t xml:space="preserve">route and controller </w:t>
      </w:r>
      <w:r w:rsidR="00E05AD3">
        <w:rPr>
          <w:rFonts w:ascii="Arial Narrow" w:hAnsi="Arial Narrow" w:cs="Arial Narrow"/>
          <w:color w:val="000000"/>
          <w:sz w:val="28"/>
          <w:szCs w:val="28"/>
        </w:rPr>
        <w:t>to show the detailed information of a selected unit</w:t>
      </w:r>
      <w:r w:rsidR="003E6FD1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6DA2BBDD" w14:textId="77777777" w:rsidR="002B7448" w:rsidRPr="002B7448" w:rsidRDefault="002B7448" w:rsidP="002B7448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170DF8F6" w14:textId="77777777" w:rsidR="007455CA" w:rsidRPr="004C75B5" w:rsidRDefault="007455CA" w:rsidP="004C75B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4C75B5">
        <w:rPr>
          <w:rFonts w:ascii="Arial Narrow" w:hAnsi="Arial Narrow" w:cs="Arial Narrow"/>
          <w:color w:val="000000"/>
          <w:sz w:val="28"/>
          <w:szCs w:val="28"/>
        </w:rPr>
        <w:t>Start by creating a new HTML file in Brackets.</w:t>
      </w:r>
    </w:p>
    <w:p w14:paraId="0E14A998" w14:textId="77777777" w:rsidR="007455CA" w:rsidRPr="004C75B5" w:rsidRDefault="007455CA" w:rsidP="004C75B5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49BAF6D9" w14:textId="77777777" w:rsidR="007455CA" w:rsidRDefault="007455CA" w:rsidP="00E05AD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32" w:right="43" w:hanging="432"/>
        <w:rPr>
          <w:rFonts w:ascii="Arial Narrow" w:hAnsi="Arial Narrow" w:cs="Arial Narrow"/>
          <w:color w:val="000000"/>
          <w:sz w:val="28"/>
          <w:szCs w:val="28"/>
        </w:rPr>
      </w:pPr>
      <w:r w:rsidRPr="004C75B5">
        <w:rPr>
          <w:rFonts w:ascii="Arial Narrow" w:hAnsi="Arial Narrow" w:cs="Arial Narrow"/>
          <w:color w:val="000000"/>
          <w:sz w:val="28"/>
          <w:szCs w:val="28"/>
        </w:rPr>
        <w:t>Implement the basic outline of an AngularJS web app with the appropriate scripts.</w:t>
      </w:r>
    </w:p>
    <w:p w14:paraId="249CB960" w14:textId="77777777" w:rsidR="00E05AD3" w:rsidRPr="00E05AD3" w:rsidRDefault="00E05AD3" w:rsidP="00E05AD3">
      <w:pPr>
        <w:widowControl w:val="0"/>
        <w:autoSpaceDE w:val="0"/>
        <w:autoSpaceDN w:val="0"/>
        <w:adjustRightInd w:val="0"/>
        <w:spacing w:after="0" w:line="240" w:lineRule="auto"/>
        <w:ind w:right="43"/>
        <w:rPr>
          <w:rFonts w:ascii="Arial Narrow" w:hAnsi="Arial Narrow" w:cs="Arial Narrow"/>
          <w:color w:val="000000"/>
          <w:sz w:val="10"/>
          <w:szCs w:val="28"/>
        </w:rPr>
      </w:pPr>
    </w:p>
    <w:p w14:paraId="2B8069D9" w14:textId="77777777" w:rsidR="00E05AD3" w:rsidRPr="00E05AD3" w:rsidRDefault="00E05AD3" w:rsidP="00E05AD3">
      <w:pPr>
        <w:widowControl w:val="0"/>
        <w:autoSpaceDE w:val="0"/>
        <w:autoSpaceDN w:val="0"/>
        <w:adjustRightInd w:val="0"/>
        <w:spacing w:after="0" w:line="240" w:lineRule="auto"/>
        <w:ind w:left="426" w:right="39"/>
        <w:rPr>
          <w:rFonts w:ascii="Arial Narrow" w:hAnsi="Arial Narrow" w:cs="Arial Narrow"/>
          <w:color w:val="000000"/>
          <w:sz w:val="2"/>
          <w:szCs w:val="28"/>
        </w:rPr>
      </w:pPr>
    </w:p>
    <w:p w14:paraId="786978BA" w14:textId="5091F7B7" w:rsidR="007455CA" w:rsidRPr="0060723D" w:rsidRDefault="00FE21D1" w:rsidP="00E05AD3">
      <w:pPr>
        <w:spacing w:line="240" w:lineRule="auto"/>
        <w:jc w:val="center"/>
      </w:pPr>
      <w:r>
        <w:rPr>
          <w:noProof/>
          <w:lang w:eastAsia="zh-TW"/>
        </w:rPr>
        <mc:AlternateContent>
          <mc:Choice Requires="wps">
            <w:drawing>
              <wp:inline distT="0" distB="0" distL="0" distR="0" wp14:anchorId="647D42B4" wp14:editId="2F2F9C75">
                <wp:extent cx="6115050" cy="675640"/>
                <wp:effectExtent l="17780" t="19685" r="20320" b="19050"/>
                <wp:docPr id="8" name="Rounded 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0" cy="675640"/>
                        </a:xfrm>
                        <a:prstGeom prst="roundRect">
                          <a:avLst>
                            <a:gd name="adj" fmla="val 11875"/>
                          </a:avLst>
                        </a:prstGeom>
                        <a:solidFill>
                          <a:srgbClr val="FEF8D6"/>
                        </a:solidFill>
                        <a:ln w="28575">
                          <a:solidFill>
                            <a:srgbClr val="FDE035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F3E9F6" w14:textId="77777777" w:rsidR="004C75B5" w:rsidRDefault="004C75B5" w:rsidP="004C75B5">
                            <w:pPr>
                              <w:spacing w:line="240" w:lineRule="auto"/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  <w:r w:rsidRPr="00091AFA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</w:rPr>
                              <w:t>Note: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 It is a good practice to write the controller in a separate file.</w:t>
                            </w:r>
                          </w:p>
                          <w:p w14:paraId="2F63601B" w14:textId="77777777" w:rsidR="004C75B5" w:rsidRPr="004C75B5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75B5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   &lt;script </w:t>
                            </w:r>
                            <w:proofErr w:type="spellStart"/>
                            <w:r w:rsidRPr="004C75B5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src</w:t>
                            </w:r>
                            <w:proofErr w:type="spellEnd"/>
                            <w:r w:rsidRPr="004C75B5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="</w:t>
                            </w:r>
                            <w:proofErr w:type="spellStart"/>
                            <w:r w:rsidRPr="004C75B5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js</w:t>
                            </w:r>
                            <w:proofErr w:type="spellEnd"/>
                            <w:r w:rsidRPr="004C75B5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/</w:t>
                            </w:r>
                            <w:r w:rsidR="00B22DC4" w:rsidRPr="00B22DC4">
                              <w:t xml:space="preserve"> </w:t>
                            </w:r>
                            <w:r w:rsidR="00B22DC4" w:rsidRPr="00B22DC4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appunits2.js</w:t>
                            </w:r>
                            <w:r w:rsidRPr="004C75B5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"&gt;&lt;/script&gt;</w:t>
                            </w:r>
                          </w:p>
                          <w:p w14:paraId="126AA834" w14:textId="77777777" w:rsidR="004C75B5" w:rsidRPr="00091AFA" w:rsidRDefault="004C75B5" w:rsidP="004C75B5">
                            <w:pPr>
                              <w:spacing w:line="240" w:lineRule="auto"/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7D42B4" id="Rounded Rectangle 16" o:spid="_x0000_s1029" style="width:481.5pt;height:5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778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" fillcolor="#fef8d6" strokecolor="#fde035" strokeweight="2.25pt">
                <v:textbox>
                  <w:txbxContent>
                    <w:p w14:paraId="33F3E9F6" w14:textId="77777777" w:rsidR="004C75B5" w:rsidRDefault="004C75B5" w:rsidP="004C75B5">
                      <w:pPr>
                        <w:spacing w:line="240" w:lineRule="auto"/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  <w:r w:rsidRPr="00091AFA">
                        <w:rPr>
                          <w:rFonts w:ascii="Arial Narrow" w:hAnsi="Arial Narrow"/>
                          <w:b/>
                          <w:sz w:val="28"/>
                          <w:szCs w:val="28"/>
                        </w:rPr>
                        <w:t>Note: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 It is a good practice to write the controller in a separate file.</w:t>
                      </w:r>
                    </w:p>
                    <w:p w14:paraId="2F63601B" w14:textId="77777777" w:rsidR="004C75B5" w:rsidRPr="004C75B5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4C75B5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 xml:space="preserve">   &lt;script </w:t>
                      </w:r>
                      <w:proofErr w:type="spellStart"/>
                      <w:r w:rsidRPr="004C75B5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>src</w:t>
                      </w:r>
                      <w:proofErr w:type="spellEnd"/>
                      <w:r w:rsidRPr="004C75B5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>="</w:t>
                      </w:r>
                      <w:proofErr w:type="spellStart"/>
                      <w:r w:rsidRPr="004C75B5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>js</w:t>
                      </w:r>
                      <w:proofErr w:type="spellEnd"/>
                      <w:r w:rsidRPr="004C75B5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>/</w:t>
                      </w:r>
                      <w:r w:rsidR="00B22DC4" w:rsidRPr="00B22DC4">
                        <w:t xml:space="preserve"> </w:t>
                      </w:r>
                      <w:r w:rsidR="00B22DC4" w:rsidRPr="00B22DC4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>appunits2.js</w:t>
                      </w:r>
                      <w:r w:rsidRPr="004C75B5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>"&gt;&lt;/script&gt;</w:t>
                      </w:r>
                    </w:p>
                    <w:p w14:paraId="126AA834" w14:textId="77777777" w:rsidR="004C75B5" w:rsidRPr="00091AFA" w:rsidRDefault="004C75B5" w:rsidP="004C75B5">
                      <w:pPr>
                        <w:spacing w:line="240" w:lineRule="auto"/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149820B" w14:textId="77777777" w:rsidR="00BF48E1" w:rsidRDefault="006F3BAC" w:rsidP="007455CA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Create the web application </w:t>
      </w:r>
      <w:r w:rsidR="007455CA">
        <w:rPr>
          <w:rFonts w:ascii="Arial Narrow" w:hAnsi="Arial Narrow" w:cs="Arial Narrow"/>
          <w:color w:val="000000"/>
          <w:sz w:val="28"/>
          <w:szCs w:val="28"/>
        </w:rPr>
        <w:t>HTML file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BF48E1">
        <w:rPr>
          <w:rFonts w:ascii="Arial Narrow" w:hAnsi="Arial Narrow" w:cs="Arial Narrow"/>
          <w:color w:val="000000"/>
          <w:sz w:val="28"/>
          <w:szCs w:val="28"/>
        </w:rPr>
        <w:t>with the following login.</w:t>
      </w:r>
    </w:p>
    <w:p w14:paraId="7C0E86E1" w14:textId="77777777" w:rsidR="00BF48E1" w:rsidRDefault="00BF48E1" w:rsidP="00BF48E1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Initialise the array of objects with the following unit information</w:t>
      </w:r>
    </w:p>
    <w:p w14:paraId="5459705B" w14:textId="77777777" w:rsidR="00BF48E1" w:rsidRPr="00445EBF" w:rsidRDefault="00BF48E1" w:rsidP="00BF48E1">
      <w:pPr>
        <w:widowControl w:val="0"/>
        <w:autoSpaceDE w:val="0"/>
        <w:autoSpaceDN w:val="0"/>
        <w:adjustRightInd w:val="0"/>
        <w:spacing w:before="120" w:after="0" w:line="240" w:lineRule="auto"/>
        <w:ind w:left="851" w:right="40"/>
        <w:rPr>
          <w:rFonts w:ascii="Arial Narrow" w:hAnsi="Arial Narrow" w:cs="Arial Narrow"/>
          <w:color w:val="000000"/>
          <w:sz w:val="2"/>
          <w:szCs w:val="28"/>
        </w:rPr>
      </w:pPr>
    </w:p>
    <w:tbl>
      <w:tblPr>
        <w:tblStyle w:val="LightList1"/>
        <w:tblW w:w="4229" w:type="pct"/>
        <w:jc w:val="center"/>
        <w:tblLook w:val="04A0" w:firstRow="1" w:lastRow="0" w:firstColumn="1" w:lastColumn="0" w:noHBand="0" w:noVBand="1"/>
      </w:tblPr>
      <w:tblGrid>
        <w:gridCol w:w="1272"/>
        <w:gridCol w:w="4059"/>
        <w:gridCol w:w="1216"/>
        <w:gridCol w:w="1875"/>
      </w:tblGrid>
      <w:tr w:rsidR="00BF48E1" w:rsidRPr="00D46336" w14:paraId="621233F0" w14:textId="77777777" w:rsidTr="00BF48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063839CA" w14:textId="77777777" w:rsidR="00BF48E1" w:rsidRPr="00D46336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sz w:val="18"/>
              </w:rPr>
            </w:pPr>
            <w:r w:rsidRPr="00D46336">
              <w:rPr>
                <w:rFonts w:ascii="Arial Narrow" w:hAnsi="Arial Narrow"/>
                <w:sz w:val="18"/>
              </w:rPr>
              <w:t>Unit codes</w:t>
            </w:r>
          </w:p>
        </w:tc>
        <w:tc>
          <w:tcPr>
            <w:tcW w:w="2410" w:type="pct"/>
            <w:hideMark/>
          </w:tcPr>
          <w:p w14:paraId="360DAEFC" w14:textId="77777777" w:rsidR="00BF48E1" w:rsidRPr="00D46336" w:rsidRDefault="00BF48E1" w:rsidP="00F954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D46336">
              <w:rPr>
                <w:rFonts w:ascii="Arial Narrow" w:hAnsi="Arial Narrow"/>
                <w:sz w:val="18"/>
              </w:rPr>
              <w:t>Units</w:t>
            </w:r>
          </w:p>
        </w:tc>
        <w:tc>
          <w:tcPr>
            <w:tcW w:w="722" w:type="pct"/>
            <w:hideMark/>
          </w:tcPr>
          <w:p w14:paraId="45FEC0A7" w14:textId="77777777" w:rsidR="00BF48E1" w:rsidRPr="00D46336" w:rsidRDefault="00BF48E1" w:rsidP="00F954C0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D46336">
              <w:rPr>
                <w:rFonts w:ascii="Arial Narrow" w:hAnsi="Arial Narrow"/>
                <w:sz w:val="18"/>
              </w:rPr>
              <w:t>Credit points</w:t>
            </w:r>
          </w:p>
        </w:tc>
        <w:tc>
          <w:tcPr>
            <w:tcW w:w="1113" w:type="pct"/>
          </w:tcPr>
          <w:p w14:paraId="5931AEF8" w14:textId="77777777" w:rsidR="00BF48E1" w:rsidRPr="00D46336" w:rsidRDefault="00BF48E1" w:rsidP="00F954C0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D46336">
              <w:rPr>
                <w:rFonts w:ascii="Arial Narrow" w:hAnsi="Arial Narrow"/>
                <w:sz w:val="18"/>
              </w:rPr>
              <w:t>Type</w:t>
            </w:r>
          </w:p>
        </w:tc>
      </w:tr>
      <w:tr w:rsidR="00BF48E1" w:rsidRPr="00E41615" w14:paraId="688A9CA4" w14:textId="77777777" w:rsidTr="00BF4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6F5F61D7" w14:textId="77777777" w:rsidR="00BF48E1" w:rsidRPr="00896A57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b w:val="0"/>
                <w:sz w:val="18"/>
              </w:rPr>
            </w:pPr>
            <w:r w:rsidRPr="00896A57">
              <w:rPr>
                <w:rFonts w:ascii="Arial Narrow" w:hAnsi="Arial Narrow"/>
                <w:b w:val="0"/>
                <w:sz w:val="18"/>
              </w:rPr>
              <w:t>ICT10001</w:t>
            </w:r>
          </w:p>
        </w:tc>
        <w:tc>
          <w:tcPr>
            <w:tcW w:w="2410" w:type="pct"/>
            <w:hideMark/>
          </w:tcPr>
          <w:p w14:paraId="39396546" w14:textId="77777777" w:rsidR="00BF48E1" w:rsidRPr="00E41615" w:rsidRDefault="00BF48E1" w:rsidP="00F954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 xml:space="preserve">Problem Solving with ICT </w:t>
            </w:r>
          </w:p>
        </w:tc>
        <w:tc>
          <w:tcPr>
            <w:tcW w:w="722" w:type="pct"/>
            <w:hideMark/>
          </w:tcPr>
          <w:p w14:paraId="69EF051F" w14:textId="77777777" w:rsidR="00BF48E1" w:rsidRPr="00E41615" w:rsidRDefault="00BF48E1" w:rsidP="00F954C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12.5</w:t>
            </w:r>
          </w:p>
        </w:tc>
        <w:tc>
          <w:tcPr>
            <w:tcW w:w="1113" w:type="pct"/>
          </w:tcPr>
          <w:p w14:paraId="11A4562C" w14:textId="77777777" w:rsidR="00BF48E1" w:rsidRPr="00E41615" w:rsidRDefault="00BF48E1" w:rsidP="00F954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Core</w:t>
            </w:r>
          </w:p>
        </w:tc>
      </w:tr>
      <w:tr w:rsidR="00BF48E1" w:rsidRPr="00E41615" w14:paraId="2D06C74C" w14:textId="77777777" w:rsidTr="00BF48E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28A8246F" w14:textId="77777777" w:rsidR="00BF48E1" w:rsidRPr="00896A57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b w:val="0"/>
                <w:sz w:val="18"/>
              </w:rPr>
            </w:pPr>
            <w:r w:rsidRPr="00896A57">
              <w:rPr>
                <w:rFonts w:ascii="Arial Narrow" w:hAnsi="Arial Narrow"/>
                <w:b w:val="0"/>
                <w:sz w:val="18"/>
              </w:rPr>
              <w:t>COS10005</w:t>
            </w:r>
          </w:p>
        </w:tc>
        <w:tc>
          <w:tcPr>
            <w:tcW w:w="2410" w:type="pct"/>
            <w:hideMark/>
          </w:tcPr>
          <w:p w14:paraId="558A7C88" w14:textId="77777777" w:rsidR="00BF48E1" w:rsidRPr="00E41615" w:rsidRDefault="00BF48E1" w:rsidP="00F954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 xml:space="preserve">Web Development </w:t>
            </w:r>
          </w:p>
        </w:tc>
        <w:tc>
          <w:tcPr>
            <w:tcW w:w="722" w:type="pct"/>
            <w:hideMark/>
          </w:tcPr>
          <w:p w14:paraId="3CD84ED0" w14:textId="77777777" w:rsidR="00BF48E1" w:rsidRPr="00E41615" w:rsidRDefault="00BF48E1" w:rsidP="00F954C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12.5</w:t>
            </w:r>
          </w:p>
        </w:tc>
        <w:tc>
          <w:tcPr>
            <w:tcW w:w="1113" w:type="pct"/>
          </w:tcPr>
          <w:p w14:paraId="5154607F" w14:textId="77777777" w:rsidR="00BF48E1" w:rsidRPr="00E41615" w:rsidRDefault="00BF48E1" w:rsidP="00F954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Core</w:t>
            </w:r>
          </w:p>
        </w:tc>
      </w:tr>
      <w:tr w:rsidR="00BF48E1" w:rsidRPr="00E41615" w14:paraId="6959AFCF" w14:textId="77777777" w:rsidTr="00BF4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78187C4F" w14:textId="77777777" w:rsidR="00BF48E1" w:rsidRPr="00896A57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b w:val="0"/>
                <w:sz w:val="18"/>
              </w:rPr>
            </w:pPr>
            <w:r w:rsidRPr="00896A57">
              <w:rPr>
                <w:rFonts w:ascii="Arial Narrow" w:hAnsi="Arial Narrow"/>
                <w:b w:val="0"/>
                <w:sz w:val="18"/>
              </w:rPr>
              <w:t>INF10003</w:t>
            </w:r>
          </w:p>
        </w:tc>
        <w:tc>
          <w:tcPr>
            <w:tcW w:w="2410" w:type="pct"/>
            <w:hideMark/>
          </w:tcPr>
          <w:p w14:paraId="5E65CA66" w14:textId="77777777" w:rsidR="00BF48E1" w:rsidRPr="00E41615" w:rsidRDefault="00BF48E1" w:rsidP="00F954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 xml:space="preserve">Introduction to Business Information Systems </w:t>
            </w:r>
          </w:p>
        </w:tc>
        <w:tc>
          <w:tcPr>
            <w:tcW w:w="722" w:type="pct"/>
            <w:hideMark/>
          </w:tcPr>
          <w:p w14:paraId="021293E2" w14:textId="77777777" w:rsidR="00BF48E1" w:rsidRPr="00E41615" w:rsidRDefault="00BF48E1" w:rsidP="00F954C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12.5</w:t>
            </w:r>
          </w:p>
        </w:tc>
        <w:tc>
          <w:tcPr>
            <w:tcW w:w="1113" w:type="pct"/>
          </w:tcPr>
          <w:p w14:paraId="1DBFFD00" w14:textId="77777777" w:rsidR="00BF48E1" w:rsidRPr="00E41615" w:rsidRDefault="00BF48E1" w:rsidP="00F954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Core</w:t>
            </w:r>
          </w:p>
        </w:tc>
      </w:tr>
      <w:tr w:rsidR="00BF48E1" w:rsidRPr="00E41615" w14:paraId="731BFDF6" w14:textId="77777777" w:rsidTr="00BF48E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30BA7BA1" w14:textId="77777777" w:rsidR="00BF48E1" w:rsidRPr="00896A57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b w:val="0"/>
                <w:sz w:val="18"/>
              </w:rPr>
            </w:pPr>
            <w:r w:rsidRPr="00896A57">
              <w:rPr>
                <w:rFonts w:ascii="Arial Narrow" w:hAnsi="Arial Narrow"/>
                <w:b w:val="0"/>
                <w:sz w:val="18"/>
              </w:rPr>
              <w:t>INF10002</w:t>
            </w:r>
          </w:p>
        </w:tc>
        <w:tc>
          <w:tcPr>
            <w:tcW w:w="2410" w:type="pct"/>
            <w:hideMark/>
          </w:tcPr>
          <w:p w14:paraId="7D25AABF" w14:textId="77777777" w:rsidR="00BF48E1" w:rsidRPr="00E41615" w:rsidRDefault="00BF48E1" w:rsidP="00F954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 xml:space="preserve">Database Analysis and Design </w:t>
            </w:r>
          </w:p>
        </w:tc>
        <w:tc>
          <w:tcPr>
            <w:tcW w:w="722" w:type="pct"/>
            <w:hideMark/>
          </w:tcPr>
          <w:p w14:paraId="29146ABB" w14:textId="77777777" w:rsidR="00BF48E1" w:rsidRPr="00E41615" w:rsidRDefault="00BF48E1" w:rsidP="00F954C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12.5</w:t>
            </w:r>
          </w:p>
        </w:tc>
        <w:tc>
          <w:tcPr>
            <w:tcW w:w="1113" w:type="pct"/>
          </w:tcPr>
          <w:p w14:paraId="0F4F5FD4" w14:textId="77777777" w:rsidR="00BF48E1" w:rsidRPr="00E41615" w:rsidRDefault="00BF48E1" w:rsidP="00F954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Core</w:t>
            </w:r>
          </w:p>
        </w:tc>
      </w:tr>
      <w:tr w:rsidR="00BF48E1" w:rsidRPr="00E41615" w14:paraId="411340C5" w14:textId="77777777" w:rsidTr="00BF4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13EABE2E" w14:textId="77777777" w:rsidR="00BF48E1" w:rsidRPr="00896A57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b w:val="0"/>
                <w:sz w:val="18"/>
              </w:rPr>
            </w:pPr>
            <w:r w:rsidRPr="00896A57">
              <w:rPr>
                <w:rFonts w:ascii="Arial Narrow" w:hAnsi="Arial Narrow"/>
                <w:b w:val="0"/>
                <w:sz w:val="18"/>
              </w:rPr>
              <w:t>COS10009</w:t>
            </w:r>
          </w:p>
        </w:tc>
        <w:tc>
          <w:tcPr>
            <w:tcW w:w="2410" w:type="pct"/>
            <w:hideMark/>
          </w:tcPr>
          <w:p w14:paraId="2F8EAF46" w14:textId="77777777" w:rsidR="00BF48E1" w:rsidRPr="00E41615" w:rsidRDefault="00BF48E1" w:rsidP="00F954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 xml:space="preserve">Introduction to Programming </w:t>
            </w:r>
          </w:p>
        </w:tc>
        <w:tc>
          <w:tcPr>
            <w:tcW w:w="722" w:type="pct"/>
            <w:hideMark/>
          </w:tcPr>
          <w:p w14:paraId="0FE6CBA0" w14:textId="77777777" w:rsidR="00BF48E1" w:rsidRPr="00E41615" w:rsidRDefault="00BF48E1" w:rsidP="00F954C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12.5</w:t>
            </w:r>
          </w:p>
        </w:tc>
        <w:tc>
          <w:tcPr>
            <w:tcW w:w="1113" w:type="pct"/>
          </w:tcPr>
          <w:p w14:paraId="241E7FA2" w14:textId="77777777" w:rsidR="00BF48E1" w:rsidRPr="00E41615" w:rsidRDefault="00BF48E1" w:rsidP="00F954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Core</w:t>
            </w:r>
          </w:p>
        </w:tc>
      </w:tr>
      <w:tr w:rsidR="00BF48E1" w:rsidRPr="00E41615" w14:paraId="2DA16A85" w14:textId="77777777" w:rsidTr="00BF48E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1AA89405" w14:textId="77777777" w:rsidR="00BF48E1" w:rsidRPr="00896A57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b w:val="0"/>
                <w:sz w:val="18"/>
              </w:rPr>
            </w:pPr>
            <w:r w:rsidRPr="00896A57">
              <w:rPr>
                <w:rFonts w:ascii="Arial Narrow" w:hAnsi="Arial Narrow"/>
                <w:b w:val="0"/>
                <w:sz w:val="18"/>
              </w:rPr>
              <w:t>INF30029</w:t>
            </w:r>
          </w:p>
        </w:tc>
        <w:tc>
          <w:tcPr>
            <w:tcW w:w="2410" w:type="pct"/>
            <w:hideMark/>
          </w:tcPr>
          <w:p w14:paraId="50433E1C" w14:textId="77777777" w:rsidR="00BF48E1" w:rsidRPr="00E41615" w:rsidRDefault="00BF48E1" w:rsidP="00F954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Information Technology Project Management</w:t>
            </w:r>
          </w:p>
        </w:tc>
        <w:tc>
          <w:tcPr>
            <w:tcW w:w="722" w:type="pct"/>
            <w:hideMark/>
          </w:tcPr>
          <w:p w14:paraId="3EB29E26" w14:textId="77777777" w:rsidR="00BF48E1" w:rsidRPr="00E41615" w:rsidRDefault="00BF48E1" w:rsidP="00F954C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12.5</w:t>
            </w:r>
          </w:p>
        </w:tc>
        <w:tc>
          <w:tcPr>
            <w:tcW w:w="1113" w:type="pct"/>
          </w:tcPr>
          <w:p w14:paraId="6569F9CF" w14:textId="77777777" w:rsidR="00BF48E1" w:rsidRPr="00E41615" w:rsidRDefault="00BF48E1" w:rsidP="00F954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Core</w:t>
            </w:r>
          </w:p>
        </w:tc>
      </w:tr>
      <w:tr w:rsidR="00BF48E1" w:rsidRPr="00E41615" w14:paraId="16108233" w14:textId="77777777" w:rsidTr="00BF4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24802E82" w14:textId="77777777" w:rsidR="00BF48E1" w:rsidRPr="00896A57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b w:val="0"/>
                <w:sz w:val="18"/>
              </w:rPr>
            </w:pPr>
            <w:r w:rsidRPr="00896A57">
              <w:rPr>
                <w:rFonts w:ascii="Arial Narrow" w:hAnsi="Arial Narrow"/>
                <w:b w:val="0"/>
                <w:sz w:val="18"/>
              </w:rPr>
              <w:t>ICT30005</w:t>
            </w:r>
          </w:p>
        </w:tc>
        <w:tc>
          <w:tcPr>
            <w:tcW w:w="2410" w:type="pct"/>
            <w:hideMark/>
          </w:tcPr>
          <w:p w14:paraId="648501EC" w14:textId="77777777" w:rsidR="00BF48E1" w:rsidRPr="00E41615" w:rsidRDefault="00BF48E1" w:rsidP="00F954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 xml:space="preserve">Professional Issues in Information Technology </w:t>
            </w:r>
          </w:p>
        </w:tc>
        <w:tc>
          <w:tcPr>
            <w:tcW w:w="722" w:type="pct"/>
            <w:hideMark/>
          </w:tcPr>
          <w:p w14:paraId="5DA7ACA0" w14:textId="77777777" w:rsidR="00BF48E1" w:rsidRPr="00E41615" w:rsidRDefault="00BF48E1" w:rsidP="00F954C0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12.5</w:t>
            </w:r>
          </w:p>
        </w:tc>
        <w:tc>
          <w:tcPr>
            <w:tcW w:w="1113" w:type="pct"/>
          </w:tcPr>
          <w:p w14:paraId="04965391" w14:textId="77777777" w:rsidR="00BF48E1" w:rsidRPr="00E41615" w:rsidRDefault="00BF48E1" w:rsidP="00F954C0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Core</w:t>
            </w:r>
          </w:p>
        </w:tc>
      </w:tr>
      <w:tr w:rsidR="00BF48E1" w:rsidRPr="00E41615" w14:paraId="32B36EA7" w14:textId="77777777" w:rsidTr="00BF48E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5" w:type="pct"/>
          </w:tcPr>
          <w:p w14:paraId="125F8B90" w14:textId="77777777" w:rsidR="00BF48E1" w:rsidRPr="00896A57" w:rsidRDefault="00BF48E1" w:rsidP="00F954C0">
            <w:pPr>
              <w:spacing w:after="0" w:line="240" w:lineRule="auto"/>
              <w:jc w:val="center"/>
              <w:rPr>
                <w:rFonts w:ascii="Arial Narrow" w:hAnsi="Arial Narrow"/>
                <w:b w:val="0"/>
                <w:sz w:val="18"/>
              </w:rPr>
            </w:pPr>
            <w:r w:rsidRPr="00896A57">
              <w:rPr>
                <w:rFonts w:ascii="Arial Narrow" w:hAnsi="Arial Narrow"/>
                <w:b w:val="0"/>
                <w:sz w:val="18"/>
              </w:rPr>
              <w:t>ICT30001</w:t>
            </w:r>
          </w:p>
        </w:tc>
        <w:tc>
          <w:tcPr>
            <w:tcW w:w="2410" w:type="pct"/>
            <w:hideMark/>
          </w:tcPr>
          <w:p w14:paraId="7679CD27" w14:textId="77777777" w:rsidR="00BF48E1" w:rsidRPr="00E41615" w:rsidRDefault="00BF48E1" w:rsidP="00F954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Information Technology Project</w:t>
            </w:r>
          </w:p>
        </w:tc>
        <w:tc>
          <w:tcPr>
            <w:tcW w:w="722" w:type="pct"/>
            <w:hideMark/>
          </w:tcPr>
          <w:p w14:paraId="39C05A10" w14:textId="77777777" w:rsidR="00BF48E1" w:rsidRPr="00E41615" w:rsidRDefault="00BF48E1" w:rsidP="00F954C0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12.5</w:t>
            </w:r>
          </w:p>
        </w:tc>
        <w:tc>
          <w:tcPr>
            <w:tcW w:w="1113" w:type="pct"/>
          </w:tcPr>
          <w:p w14:paraId="234BEC42" w14:textId="77777777" w:rsidR="00BF48E1" w:rsidRPr="00E41615" w:rsidRDefault="00BF48E1" w:rsidP="00F954C0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8"/>
              </w:rPr>
            </w:pPr>
            <w:r w:rsidRPr="00E41615">
              <w:rPr>
                <w:rFonts w:ascii="Arial Narrow" w:hAnsi="Arial Narrow"/>
                <w:sz w:val="18"/>
              </w:rPr>
              <w:t>Core</w:t>
            </w:r>
          </w:p>
        </w:tc>
      </w:tr>
    </w:tbl>
    <w:p w14:paraId="28A8CBDE" w14:textId="6268904D" w:rsidR="00BF48E1" w:rsidRDefault="00561E9F" w:rsidP="00561E9F">
      <w:pPr>
        <w:widowControl w:val="0"/>
        <w:autoSpaceDE w:val="0"/>
        <w:autoSpaceDN w:val="0"/>
        <w:adjustRightInd w:val="0"/>
        <w:spacing w:before="120" w:after="0" w:line="240" w:lineRule="auto"/>
        <w:ind w:left="851" w:right="4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ab/>
      </w:r>
      <w:r>
        <w:rPr>
          <w:rFonts w:ascii="Arial Narrow" w:hAnsi="Arial Narrow" w:cs="Arial Narrow"/>
          <w:color w:val="000000"/>
          <w:sz w:val="28"/>
          <w:szCs w:val="28"/>
        </w:rPr>
        <w:tab/>
      </w:r>
      <w:r>
        <w:rPr>
          <w:rFonts w:ascii="Arial Narrow" w:hAnsi="Arial Narrow" w:cs="Arial Narrow"/>
          <w:color w:val="000000"/>
          <w:sz w:val="28"/>
          <w:szCs w:val="28"/>
        </w:rPr>
        <w:tab/>
      </w:r>
      <w:r>
        <w:rPr>
          <w:rFonts w:ascii="Arial Narrow" w:hAnsi="Arial Narrow" w:cs="Arial Narrow"/>
          <w:color w:val="000000"/>
          <w:sz w:val="28"/>
          <w:szCs w:val="28"/>
        </w:rPr>
        <w:tab/>
      </w:r>
      <w:bookmarkStart w:id="0" w:name="_GoBack"/>
      <w:bookmarkEnd w:id="0"/>
      <w:r w:rsidR="00BF48E1">
        <w:rPr>
          <w:rFonts w:ascii="Arial Narrow" w:hAnsi="Arial Narrow" w:cs="Arial Narrow"/>
          <w:color w:val="000000"/>
          <w:sz w:val="28"/>
          <w:szCs w:val="28"/>
        </w:rPr>
        <w:t>Table 1: Unit Information</w:t>
      </w:r>
    </w:p>
    <w:p w14:paraId="6EA1DD43" w14:textId="77777777" w:rsidR="004C75B5" w:rsidRDefault="00BF48E1" w:rsidP="00BF48E1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850" w:right="43" w:hanging="288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Display the </w:t>
      </w:r>
      <w:r w:rsidR="003A6402">
        <w:rPr>
          <w:rFonts w:ascii="Arial Narrow" w:hAnsi="Arial Narrow" w:cs="Arial Narrow"/>
          <w:color w:val="000000"/>
          <w:sz w:val="28"/>
          <w:szCs w:val="28"/>
        </w:rPr>
        <w:t>table that list the unit information from lab tasks 3.2. Search and filter is optional for this task.</w:t>
      </w:r>
    </w:p>
    <w:p w14:paraId="52B23678" w14:textId="77777777" w:rsidR="00E05AD3" w:rsidRPr="00E05AD3" w:rsidRDefault="00E05AD3" w:rsidP="00E05AD3">
      <w:pPr>
        <w:widowControl w:val="0"/>
        <w:autoSpaceDE w:val="0"/>
        <w:autoSpaceDN w:val="0"/>
        <w:adjustRightInd w:val="0"/>
        <w:spacing w:after="0" w:line="240" w:lineRule="auto"/>
        <w:ind w:left="850" w:right="43"/>
        <w:rPr>
          <w:rFonts w:ascii="Arial Narrow" w:hAnsi="Arial Narrow" w:cs="Arial Narrow"/>
          <w:color w:val="000000"/>
          <w:sz w:val="8"/>
          <w:szCs w:val="28"/>
        </w:rPr>
      </w:pPr>
    </w:p>
    <w:p w14:paraId="19E07F6D" w14:textId="77777777" w:rsidR="00CF29DA" w:rsidRDefault="006C65A1" w:rsidP="00CF29DA">
      <w:pPr>
        <w:widowControl w:val="0"/>
        <w:autoSpaceDE w:val="0"/>
        <w:autoSpaceDN w:val="0"/>
        <w:adjustRightInd w:val="0"/>
        <w:spacing w:after="0" w:line="240" w:lineRule="auto"/>
        <w:ind w:right="43"/>
        <w:jc w:val="center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noProof/>
          <w:color w:val="000000"/>
          <w:sz w:val="28"/>
          <w:szCs w:val="28"/>
          <w:lang w:val="en-US" w:eastAsia="zh-CN"/>
        </w:rPr>
        <w:drawing>
          <wp:inline distT="0" distB="0" distL="0" distR="0" wp14:anchorId="042DD15B" wp14:editId="6CC52FFA">
            <wp:extent cx="3110054" cy="276505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054" cy="2765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5264E" w14:textId="77777777" w:rsidR="00CF29DA" w:rsidRDefault="00CF29DA" w:rsidP="00CF29DA">
      <w:pPr>
        <w:widowControl w:val="0"/>
        <w:autoSpaceDE w:val="0"/>
        <w:autoSpaceDN w:val="0"/>
        <w:adjustRightInd w:val="0"/>
        <w:spacing w:after="0" w:line="240" w:lineRule="auto"/>
        <w:ind w:right="43"/>
        <w:rPr>
          <w:rFonts w:ascii="Arial Narrow" w:hAnsi="Arial Narrow" w:cs="Arial Narrow"/>
          <w:color w:val="000000"/>
          <w:sz w:val="28"/>
          <w:szCs w:val="28"/>
        </w:rPr>
      </w:pPr>
    </w:p>
    <w:p w14:paraId="131B5089" w14:textId="77777777" w:rsidR="0074060C" w:rsidRDefault="006E3F21" w:rsidP="00BF48E1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ind w:left="850" w:right="43" w:hanging="288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lastRenderedPageBreak/>
        <w:t xml:space="preserve">A </w:t>
      </w:r>
      <w:proofErr w:type="spellStart"/>
      <w:r>
        <w:rPr>
          <w:rFonts w:ascii="Arial Narrow" w:hAnsi="Arial Narrow" w:cs="Arial Narrow"/>
          <w:color w:val="000000"/>
          <w:sz w:val="28"/>
          <w:szCs w:val="28"/>
        </w:rPr>
        <w:t>ng</w:t>
      </w:r>
      <w:r w:rsidR="002B7448">
        <w:rPr>
          <w:rFonts w:ascii="Arial Narrow" w:hAnsi="Arial Narrow" w:cs="Arial Narrow"/>
          <w:color w:val="000000"/>
          <w:sz w:val="28"/>
          <w:szCs w:val="28"/>
        </w:rPr>
        <w:t>V</w:t>
      </w:r>
      <w:r w:rsidR="0074060C">
        <w:rPr>
          <w:rFonts w:ascii="Arial Narrow" w:hAnsi="Arial Narrow" w:cs="Arial Narrow"/>
          <w:color w:val="000000"/>
          <w:sz w:val="28"/>
          <w:szCs w:val="28"/>
        </w:rPr>
        <w:t>iew</w:t>
      </w:r>
      <w:proofErr w:type="spellEnd"/>
      <w:r w:rsidR="00E934CC">
        <w:rPr>
          <w:rFonts w:ascii="Arial Narrow" w:hAnsi="Arial Narrow" w:cs="Arial Narrow"/>
          <w:color w:val="000000"/>
          <w:sz w:val="28"/>
          <w:szCs w:val="28"/>
        </w:rPr>
        <w:t xml:space="preserve"> that </w:t>
      </w:r>
      <w:r>
        <w:rPr>
          <w:rFonts w:ascii="Arial Narrow" w:hAnsi="Arial Narrow" w:cs="Arial Narrow"/>
          <w:color w:val="000000"/>
          <w:sz w:val="28"/>
          <w:szCs w:val="28"/>
        </w:rPr>
        <w:t>will contain the respective view component</w:t>
      </w:r>
      <w:r w:rsidR="00E05AD3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19ED5537" w14:textId="77777777" w:rsidR="00E05AD3" w:rsidRPr="00E05AD3" w:rsidRDefault="00E05AD3" w:rsidP="00E05AD3">
      <w:pPr>
        <w:widowControl w:val="0"/>
        <w:autoSpaceDE w:val="0"/>
        <w:autoSpaceDN w:val="0"/>
        <w:adjustRightInd w:val="0"/>
        <w:spacing w:after="0" w:line="240" w:lineRule="auto"/>
        <w:ind w:left="562" w:right="43"/>
        <w:rPr>
          <w:rFonts w:ascii="Arial Narrow" w:hAnsi="Arial Narrow" w:cs="Arial Narrow"/>
          <w:color w:val="000000"/>
          <w:sz w:val="14"/>
          <w:szCs w:val="28"/>
        </w:rPr>
      </w:pPr>
    </w:p>
    <w:p w14:paraId="40EAD05C" w14:textId="501F0214" w:rsidR="006E3F21" w:rsidRPr="006E3F21" w:rsidRDefault="00FE21D1" w:rsidP="006F3BAC">
      <w:pPr>
        <w:jc w:val="center"/>
      </w:pPr>
      <w:r>
        <w:rPr>
          <w:noProof/>
          <w:lang w:eastAsia="zh-TW"/>
        </w:rPr>
        <mc:AlternateContent>
          <mc:Choice Requires="wps">
            <w:drawing>
              <wp:inline distT="0" distB="0" distL="0" distR="0" wp14:anchorId="63CE7232" wp14:editId="661F0C12">
                <wp:extent cx="6115050" cy="572770"/>
                <wp:effectExtent l="17780" t="19050" r="20320" b="17780"/>
                <wp:docPr id="5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0" cy="572770"/>
                        </a:xfrm>
                        <a:prstGeom prst="roundRect">
                          <a:avLst>
                            <a:gd name="adj" fmla="val 11875"/>
                          </a:avLst>
                        </a:prstGeom>
                        <a:solidFill>
                          <a:srgbClr val="FEF8D6"/>
                        </a:solidFill>
                        <a:ln w="28575">
                          <a:solidFill>
                            <a:srgbClr val="FDE035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56BB2F" w14:textId="77777777" w:rsidR="006E3F21" w:rsidRPr="00091AFA" w:rsidRDefault="006E3F21" w:rsidP="006E3F21">
                            <w:pPr>
                              <w:spacing w:line="240" w:lineRule="auto"/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  <w:r w:rsidRPr="00091AFA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</w:rPr>
                              <w:t>Note: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 Mark up the code using Bootstrap is optional for this task. Bootstrap components will discuss in lecture 6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CE7232" id="Rounded Rectangle 1" o:spid="_x0000_s1030" style="width:481.5pt;height:45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778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" fillcolor="#fef8d6" strokecolor="#fde035" strokeweight="2.25pt">
                <v:textbox>
                  <w:txbxContent>
                    <w:p w14:paraId="0A56BB2F" w14:textId="77777777" w:rsidR="006E3F21" w:rsidRPr="00091AFA" w:rsidRDefault="006E3F21" w:rsidP="006E3F21">
                      <w:pPr>
                        <w:spacing w:line="240" w:lineRule="auto"/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  <w:r w:rsidRPr="00091AFA">
                        <w:rPr>
                          <w:rFonts w:ascii="Arial Narrow" w:hAnsi="Arial Narrow"/>
                          <w:b/>
                          <w:sz w:val="28"/>
                          <w:szCs w:val="28"/>
                        </w:rPr>
                        <w:t>Note: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 Mark up the code using Bootstrap is optional for this task. Bootstrap components will discuss in lecture 6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4827CD" w14:textId="77777777" w:rsidR="006F3BAC" w:rsidRDefault="006F3BAC" w:rsidP="00E05AD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Create the </w:t>
      </w:r>
      <w:r w:rsidR="002F1B11">
        <w:rPr>
          <w:rFonts w:ascii="Arial Narrow" w:hAnsi="Arial Narrow" w:cs="Arial Narrow"/>
          <w:color w:val="000000"/>
          <w:sz w:val="28"/>
          <w:szCs w:val="28"/>
        </w:rPr>
        <w:t>unit detail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view templates </w:t>
      </w:r>
      <w:r w:rsidR="002F1B11">
        <w:rPr>
          <w:rFonts w:ascii="Arial Narrow" w:hAnsi="Arial Narrow" w:cs="Arial Narrow"/>
          <w:color w:val="000000"/>
          <w:sz w:val="28"/>
          <w:szCs w:val="28"/>
        </w:rPr>
        <w:t xml:space="preserve">that will list the </w:t>
      </w:r>
      <w:r w:rsidR="00CF29DA">
        <w:rPr>
          <w:rFonts w:ascii="Arial Narrow" w:hAnsi="Arial Narrow" w:cs="Arial Narrow"/>
          <w:color w:val="000000"/>
          <w:sz w:val="28"/>
          <w:szCs w:val="28"/>
        </w:rPr>
        <w:t xml:space="preserve">unit information. We will limit the information to unit code, description, credit point and type. </w:t>
      </w:r>
    </w:p>
    <w:p w14:paraId="6A2B96CC" w14:textId="77777777" w:rsidR="00E05AD3" w:rsidRPr="00E05AD3" w:rsidRDefault="00E05AD3" w:rsidP="00E05AD3">
      <w:pPr>
        <w:widowControl w:val="0"/>
        <w:autoSpaceDE w:val="0"/>
        <w:autoSpaceDN w:val="0"/>
        <w:adjustRightInd w:val="0"/>
        <w:spacing w:after="0" w:line="240" w:lineRule="auto"/>
        <w:ind w:right="39"/>
        <w:rPr>
          <w:rFonts w:ascii="Arial Narrow" w:hAnsi="Arial Narrow" w:cs="Arial Narrow"/>
          <w:color w:val="000000"/>
          <w:sz w:val="8"/>
          <w:szCs w:val="28"/>
        </w:rPr>
      </w:pPr>
    </w:p>
    <w:p w14:paraId="2544FA36" w14:textId="77777777" w:rsidR="00CF29DA" w:rsidRPr="00E05AD3" w:rsidRDefault="00CF29DA" w:rsidP="00E05AD3">
      <w:pPr>
        <w:widowControl w:val="0"/>
        <w:autoSpaceDE w:val="0"/>
        <w:autoSpaceDN w:val="0"/>
        <w:adjustRightInd w:val="0"/>
        <w:spacing w:after="0" w:line="240" w:lineRule="auto"/>
        <w:ind w:left="426" w:right="39"/>
        <w:rPr>
          <w:rFonts w:ascii="Arial Narrow" w:hAnsi="Arial Narrow" w:cs="Arial Narrow"/>
          <w:color w:val="000000"/>
          <w:sz w:val="2"/>
          <w:szCs w:val="28"/>
        </w:rPr>
      </w:pPr>
    </w:p>
    <w:p w14:paraId="623FA4E2" w14:textId="61E1B9E9" w:rsidR="00CF29DA" w:rsidRPr="00CF29DA" w:rsidRDefault="00FE21D1" w:rsidP="00E05AD3">
      <w:pPr>
        <w:spacing w:line="240" w:lineRule="auto"/>
        <w:jc w:val="center"/>
      </w:pPr>
      <w:r>
        <w:rPr>
          <w:noProof/>
          <w:lang w:eastAsia="zh-TW"/>
        </w:rPr>
        <mc:AlternateContent>
          <mc:Choice Requires="wps">
            <w:drawing>
              <wp:inline distT="0" distB="0" distL="0" distR="0" wp14:anchorId="4BEAB039" wp14:editId="6100EBF6">
                <wp:extent cx="6115050" cy="786765"/>
                <wp:effectExtent l="19050" t="19050" r="19050" b="13335"/>
                <wp:docPr id="4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0" cy="786765"/>
                        </a:xfrm>
                        <a:prstGeom prst="roundRect">
                          <a:avLst>
                            <a:gd name="adj" fmla="val 11875"/>
                          </a:avLst>
                        </a:prstGeom>
                        <a:solidFill>
                          <a:srgbClr val="FEF8D6"/>
                        </a:solidFill>
                        <a:ln w="28575">
                          <a:solidFill>
                            <a:srgbClr val="FDE035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DAD536" w14:textId="77777777" w:rsidR="00CF29DA" w:rsidRPr="00091AFA" w:rsidRDefault="00CF29DA" w:rsidP="00CF29DA">
                            <w:pPr>
                              <w:spacing w:line="240" w:lineRule="auto"/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  <w:r w:rsidRPr="00091AFA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</w:rPr>
                              <w:t>Note: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 The unit code is used to retrieve detail information from the database. However for this task, we will retrieve the unit information from the model via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>ngRepeat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 with the unit code as filt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BEAB039" id="Rounded Rectangle 8" o:spid="_x0000_s1031" style="width:481.5pt;height:61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778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" fillcolor="#fef8d6" strokecolor="#fde035" strokeweight="2.25pt">
                <v:textbox>
                  <w:txbxContent>
                    <w:p w14:paraId="09DAD536" w14:textId="77777777" w:rsidR="00CF29DA" w:rsidRPr="00091AFA" w:rsidRDefault="00CF29DA" w:rsidP="00CF29DA">
                      <w:pPr>
                        <w:spacing w:line="240" w:lineRule="auto"/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  <w:r w:rsidRPr="00091AFA">
                        <w:rPr>
                          <w:rFonts w:ascii="Arial Narrow" w:hAnsi="Arial Narrow"/>
                          <w:b/>
                          <w:sz w:val="28"/>
                          <w:szCs w:val="28"/>
                        </w:rPr>
                        <w:t>Note: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 The unit code is used to retrieve detail information from the database. However for this task, we will retrieve the unit information from the model via </w:t>
                      </w:r>
                      <w:proofErr w:type="spellStart"/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>ngRepeat</w:t>
                      </w:r>
                      <w:proofErr w:type="spellEnd"/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 with the unit code as filter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EA565F1" w14:textId="77777777" w:rsidR="009B7658" w:rsidRDefault="009B7658" w:rsidP="00E05AD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Create the controller </w:t>
      </w:r>
      <w:r w:rsidR="00CB7008">
        <w:rPr>
          <w:rFonts w:ascii="Arial Narrow" w:hAnsi="Arial Narrow" w:cs="Arial Narrow"/>
          <w:color w:val="000000"/>
          <w:sz w:val="28"/>
          <w:szCs w:val="28"/>
        </w:rPr>
        <w:t>file app</w:t>
      </w:r>
      <w:r w:rsidR="006E3F21">
        <w:rPr>
          <w:rFonts w:ascii="Arial Narrow" w:hAnsi="Arial Narrow" w:cs="Arial Narrow"/>
          <w:color w:val="000000"/>
          <w:sz w:val="28"/>
          <w:szCs w:val="28"/>
        </w:rPr>
        <w:t>calendar</w:t>
      </w:r>
      <w:r w:rsidR="00CB7008">
        <w:rPr>
          <w:rFonts w:ascii="Arial Narrow" w:hAnsi="Arial Narrow" w:cs="Arial Narrow"/>
          <w:color w:val="000000"/>
          <w:sz w:val="28"/>
          <w:szCs w:val="28"/>
        </w:rPr>
        <w:t>.</w:t>
      </w:r>
      <w:r>
        <w:rPr>
          <w:rFonts w:ascii="Arial Narrow" w:hAnsi="Arial Narrow" w:cs="Arial Narrow"/>
          <w:color w:val="000000"/>
          <w:sz w:val="28"/>
          <w:szCs w:val="28"/>
        </w:rPr>
        <w:t>js with the module template</w:t>
      </w:r>
      <w:r w:rsidR="001864D3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6A44A158" w14:textId="77777777" w:rsidR="009B7FE6" w:rsidRPr="009B7FE6" w:rsidRDefault="009B7FE6" w:rsidP="006F3BAC">
      <w:pPr>
        <w:widowControl w:val="0"/>
        <w:autoSpaceDE w:val="0"/>
        <w:autoSpaceDN w:val="0"/>
        <w:adjustRightInd w:val="0"/>
        <w:spacing w:before="120" w:after="0" w:line="240" w:lineRule="auto"/>
        <w:ind w:right="40"/>
        <w:rPr>
          <w:rFonts w:ascii="Arial Narrow" w:hAnsi="Arial Narrow" w:cs="Arial Narrow"/>
          <w:color w:val="000000"/>
          <w:sz w:val="4"/>
          <w:szCs w:val="28"/>
        </w:rPr>
      </w:pPr>
    </w:p>
    <w:p w14:paraId="65EEA228" w14:textId="14050C15" w:rsidR="00561E9F" w:rsidRDefault="00FE21D1" w:rsidP="00E05AD3">
      <w:pPr>
        <w:spacing w:line="240" w:lineRule="auto"/>
        <w:jc w:val="center"/>
      </w:pPr>
      <w:r>
        <w:rPr>
          <w:noProof/>
          <w:lang w:eastAsia="zh-TW"/>
        </w:rPr>
        <mc:AlternateContent>
          <mc:Choice Requires="wps">
            <w:drawing>
              <wp:inline distT="0" distB="0" distL="0" distR="0" wp14:anchorId="50BC4776" wp14:editId="6FDA6F59">
                <wp:extent cx="6091555" cy="3005455"/>
                <wp:effectExtent l="12700" t="19685" r="20320" b="13335"/>
                <wp:docPr id="3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91555" cy="3005455"/>
                        </a:xfrm>
                        <a:prstGeom prst="roundRect">
                          <a:avLst>
                            <a:gd name="adj" fmla="val 4190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3A38C1" w14:textId="77777777" w:rsidR="00410674" w:rsidRDefault="00410674" w:rsidP="0016035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36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Web App: </w:t>
                            </w:r>
                            <w:r w:rsidR="00DA2176" w:rsidRPr="00DA2176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appunits2.js</w:t>
                            </w:r>
                          </w:p>
                          <w:p w14:paraId="7DA0273D" w14:textId="77777777" w:rsidR="00410674" w:rsidRDefault="00410674" w:rsidP="0016035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————————————————</w:t>
                            </w:r>
                          </w:p>
                          <w:p w14:paraId="040E5B48" w14:textId="77777777" w:rsidR="006E3F21" w:rsidRPr="006E3F21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var app = </w:t>
                            </w:r>
                            <w:proofErr w:type="spellStart"/>
                            <w:proofErr w:type="gramStart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ngular.module</w:t>
                            </w:r>
                            <w:proofErr w:type="spellEnd"/>
                            <w:proofErr w:type="gramEnd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'</w:t>
                            </w:r>
                            <w:proofErr w:type="spellStart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myApp</w:t>
                            </w:r>
                            <w:proofErr w:type="spellEnd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', [</w:t>
                            </w:r>
                            <w:r w:rsidRPr="006E3F21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'</w:t>
                            </w:r>
                            <w:proofErr w:type="spellStart"/>
                            <w:r w:rsidRPr="006E3F21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ngRoute</w:t>
                            </w:r>
                            <w:proofErr w:type="spellEnd"/>
                            <w:r w:rsidRPr="006E3F21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'</w:t>
                            </w: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]);</w:t>
                            </w:r>
                          </w:p>
                          <w:p w14:paraId="35D0800C" w14:textId="77777777" w:rsidR="006E3F21" w:rsidRPr="00E05AD3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8"/>
                                <w:szCs w:val="24"/>
                              </w:rPr>
                            </w:pPr>
                          </w:p>
                          <w:p w14:paraId="1ACD0A41" w14:textId="77777777" w:rsidR="006E3F21" w:rsidRPr="006E3F21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pp.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config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'</w:t>
                            </w:r>
                            <w:r w:rsidRPr="006F3BAC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$</w:t>
                            </w:r>
                            <w:proofErr w:type="spellStart"/>
                            <w:r w:rsidRPr="006F3BAC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routeProvide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', </w:t>
                            </w: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unction(</w:t>
                            </w:r>
                            <w:r w:rsidRPr="006F3BAC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$</w:t>
                            </w:r>
                            <w:proofErr w:type="spellStart"/>
                            <w:r w:rsidRPr="006F3BAC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routeProvider</w:t>
                            </w:r>
                            <w:proofErr w:type="spellEnd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 {</w:t>
                            </w:r>
                          </w:p>
                          <w:p w14:paraId="470F1470" w14:textId="77777777" w:rsidR="006E3F21" w:rsidRPr="006E3F21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$</w:t>
                            </w:r>
                            <w:proofErr w:type="spellStart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routeProvider</w:t>
                            </w:r>
                            <w:proofErr w:type="spellEnd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88FE8B4" w14:textId="77777777" w:rsidR="006E3F21" w:rsidRPr="006E3F21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proofErr w:type="gramStart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when(</w:t>
                            </w:r>
                            <w:proofErr w:type="gramEnd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&lt;menu option</w:t>
                            </w:r>
                            <w:r w:rsidR="006F3BAC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/parameter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&gt;</w:t>
                            </w: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', {</w:t>
                            </w:r>
                          </w:p>
                          <w:p w14:paraId="33DEF6F7" w14:textId="77777777" w:rsidR="006E3F21" w:rsidRPr="006E3F21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templateUrl</w:t>
                            </w:r>
                            <w:proofErr w:type="spellEnd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: 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&lt;</w:t>
                            </w:r>
                            <w:r w:rsidR="006F3BAC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path / filename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&gt;</w:t>
                            </w: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',</w:t>
                            </w:r>
                          </w:p>
                          <w:p w14:paraId="0BB536B4" w14:textId="77777777" w:rsidR="006E3F21" w:rsidRPr="006E3F21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    controller: '</w:t>
                            </w:r>
                            <w:r w:rsidR="006F3BAC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&lt;name of controller&gt;</w:t>
                            </w: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'</w:t>
                            </w:r>
                          </w:p>
                          <w:p w14:paraId="42004A1E" w14:textId="77777777" w:rsidR="006E3F21" w:rsidRPr="006E3F21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});</w:t>
                            </w:r>
                          </w:p>
                          <w:p w14:paraId="2028399E" w14:textId="77777777" w:rsidR="006E3F21" w:rsidRPr="006E3F21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}]);</w:t>
                            </w:r>
                          </w:p>
                          <w:p w14:paraId="42371846" w14:textId="77777777" w:rsidR="006E3F21" w:rsidRPr="00E05AD3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12"/>
                                <w:szCs w:val="24"/>
                              </w:rPr>
                            </w:pPr>
                          </w:p>
                          <w:p w14:paraId="56AAFFE8" w14:textId="77777777" w:rsidR="006F3BAC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pp.control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le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'</w:t>
                            </w:r>
                            <w:r w:rsidR="006F3BAC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&lt;name of controller&gt;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', </w:t>
                            </w:r>
                          </w:p>
                          <w:p w14:paraId="7928563F" w14:textId="77777777" w:rsidR="006E3F21" w:rsidRPr="006E3F21" w:rsidRDefault="006E3F21" w:rsidP="006F3BA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 w:firstLine="54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unction(</w:t>
                            </w:r>
                            <w:proofErr w:type="gramEnd"/>
                            <w:r w:rsidRPr="006F3BAC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$scope</w:t>
                            </w: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6F3BAC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$</w:t>
                            </w:r>
                            <w:proofErr w:type="spellStart"/>
                            <w:r w:rsidRPr="006F3BAC">
                              <w:rPr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24"/>
                              </w:rPr>
                              <w:t>routeParams</w:t>
                            </w:r>
                            <w:proofErr w:type="spellEnd"/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 {</w:t>
                            </w:r>
                          </w:p>
                          <w:p w14:paraId="1B81AF77" w14:textId="77777777" w:rsidR="006E3F21" w:rsidRDefault="006F3BAC" w:rsidP="006F3BA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 w:firstLine="54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&lt;your code which may include creating new model</w:t>
                            </w:r>
                          </w:p>
                          <w:p w14:paraId="59353661" w14:textId="77777777" w:rsidR="006F3BAC" w:rsidRPr="006E3F21" w:rsidRDefault="006F3BAC" w:rsidP="006F3BA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900" w:right="-20" w:firstLine="54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n scope from the parameters passed via route&gt;</w:t>
                            </w:r>
                          </w:p>
                          <w:p w14:paraId="69741262" w14:textId="77777777" w:rsidR="004C75B5" w:rsidRPr="004C75B5" w:rsidRDefault="006E3F21" w:rsidP="006E3F21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E3F21"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BC4776" id="Rounded Rectangle 12" o:spid="_x0000_s1032" style="width:479.65pt;height:2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274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" fillcolor="white [3201]" strokecolor="#548dd4 [1951]" strokeweight="2pt">
                <v:textbox>
                  <w:txbxContent>
                    <w:p w14:paraId="3D3A38C1" w14:textId="77777777" w:rsidR="00410674" w:rsidRDefault="00410674" w:rsidP="00160352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36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Web App: </w:t>
                      </w:r>
                      <w:r w:rsidR="00DA2176" w:rsidRPr="00DA2176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  <w:sz w:val="24"/>
                          <w:szCs w:val="24"/>
                        </w:rPr>
                        <w:t>appunits2.js</w:t>
                      </w:r>
                    </w:p>
                    <w:p w14:paraId="7DA0273D" w14:textId="77777777" w:rsidR="00410674" w:rsidRDefault="00410674" w:rsidP="00160352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————————————————</w:t>
                      </w:r>
                    </w:p>
                    <w:p w14:paraId="040E5B48" w14:textId="77777777" w:rsidR="006E3F21" w:rsidRPr="006E3F21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var app = </w:t>
                      </w:r>
                      <w:proofErr w:type="spellStart"/>
                      <w:proofErr w:type="gramStart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ngular.module</w:t>
                      </w:r>
                      <w:proofErr w:type="spellEnd"/>
                      <w:proofErr w:type="gramEnd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'</w:t>
                      </w:r>
                      <w:proofErr w:type="spellStart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myApp</w:t>
                      </w:r>
                      <w:proofErr w:type="spellEnd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', [</w:t>
                      </w:r>
                      <w:r w:rsidRPr="006E3F21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'</w:t>
                      </w:r>
                      <w:proofErr w:type="spellStart"/>
                      <w:r w:rsidRPr="006E3F21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ngRoute</w:t>
                      </w:r>
                      <w:proofErr w:type="spellEnd"/>
                      <w:r w:rsidRPr="006E3F21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'</w:t>
                      </w: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]);</w:t>
                      </w:r>
                    </w:p>
                    <w:p w14:paraId="35D0800C" w14:textId="77777777" w:rsidR="006E3F21" w:rsidRPr="00E05AD3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8"/>
                          <w:szCs w:val="24"/>
                        </w:rPr>
                      </w:pPr>
                    </w:p>
                    <w:p w14:paraId="1ACD0A41" w14:textId="77777777" w:rsidR="006E3F21" w:rsidRPr="006E3F21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pp.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config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'</w:t>
                      </w:r>
                      <w:r w:rsidRPr="006F3BAC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$</w:t>
                      </w:r>
                      <w:proofErr w:type="spellStart"/>
                      <w:r w:rsidRPr="006F3BAC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routeProvide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', </w:t>
                      </w: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unction(</w:t>
                      </w:r>
                      <w:r w:rsidRPr="006F3BAC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$</w:t>
                      </w:r>
                      <w:proofErr w:type="spellStart"/>
                      <w:r w:rsidRPr="006F3BAC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routeProvider</w:t>
                      </w:r>
                      <w:proofErr w:type="spellEnd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 {</w:t>
                      </w:r>
                    </w:p>
                    <w:p w14:paraId="470F1470" w14:textId="77777777" w:rsidR="006E3F21" w:rsidRPr="006E3F21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$</w:t>
                      </w:r>
                      <w:proofErr w:type="spellStart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routeProvider</w:t>
                      </w:r>
                      <w:proofErr w:type="spellEnd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.</w:t>
                      </w:r>
                    </w:p>
                    <w:p w14:paraId="288FE8B4" w14:textId="77777777" w:rsidR="006E3F21" w:rsidRPr="006E3F21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 </w:t>
                      </w:r>
                      <w:proofErr w:type="gramStart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when(</w:t>
                      </w:r>
                      <w:proofErr w:type="gramEnd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&lt;menu option</w:t>
                      </w:r>
                      <w:r w:rsidR="006F3BAC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/parameter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&gt;</w:t>
                      </w: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', {</w:t>
                      </w:r>
                    </w:p>
                    <w:p w14:paraId="33DEF6F7" w14:textId="77777777" w:rsidR="006E3F21" w:rsidRPr="006E3F21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templateUrl</w:t>
                      </w:r>
                      <w:proofErr w:type="spellEnd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: 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&lt;</w:t>
                      </w:r>
                      <w:r w:rsidR="006F3BAC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path / filename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&gt;</w:t>
                      </w: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',</w:t>
                      </w:r>
                    </w:p>
                    <w:p w14:paraId="0BB536B4" w14:textId="77777777" w:rsidR="006E3F21" w:rsidRPr="006E3F21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    controller: '</w:t>
                      </w:r>
                      <w:r w:rsidR="006F3BAC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&lt;name of controller&gt;</w:t>
                      </w: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'</w:t>
                      </w:r>
                    </w:p>
                    <w:p w14:paraId="42004A1E" w14:textId="77777777" w:rsidR="006E3F21" w:rsidRPr="006E3F21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});</w:t>
                      </w:r>
                    </w:p>
                    <w:p w14:paraId="2028399E" w14:textId="77777777" w:rsidR="006E3F21" w:rsidRPr="006E3F21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}]);</w:t>
                      </w:r>
                    </w:p>
                    <w:p w14:paraId="42371846" w14:textId="77777777" w:rsidR="006E3F21" w:rsidRPr="00E05AD3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12"/>
                          <w:szCs w:val="24"/>
                        </w:rPr>
                      </w:pPr>
                    </w:p>
                    <w:p w14:paraId="56AAFFE8" w14:textId="77777777" w:rsidR="006F3BAC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pp.control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ler</w:t>
                      </w:r>
                      <w:proofErr w:type="spellEnd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'</w:t>
                      </w:r>
                      <w:r w:rsidR="006F3BAC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&lt;name of controller&gt;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', </w:t>
                      </w:r>
                    </w:p>
                    <w:p w14:paraId="7928563F" w14:textId="77777777" w:rsidR="006E3F21" w:rsidRPr="006E3F21" w:rsidRDefault="006E3F21" w:rsidP="006F3BAC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 w:firstLine="54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proofErr w:type="gramStart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unction(</w:t>
                      </w:r>
                      <w:proofErr w:type="gramEnd"/>
                      <w:r w:rsidRPr="006F3BAC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$scope</w:t>
                      </w: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, </w:t>
                      </w:r>
                      <w:r w:rsidRPr="006F3BAC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$</w:t>
                      </w:r>
                      <w:proofErr w:type="spellStart"/>
                      <w:r w:rsidRPr="006F3BAC">
                        <w:rPr>
                          <w:rFonts w:ascii="Courier New" w:hAnsi="Courier New" w:cs="Courier New"/>
                          <w:b/>
                          <w:color w:val="000000"/>
                          <w:sz w:val="24"/>
                          <w:szCs w:val="24"/>
                        </w:rPr>
                        <w:t>routeParams</w:t>
                      </w:r>
                      <w:proofErr w:type="spellEnd"/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 {</w:t>
                      </w:r>
                    </w:p>
                    <w:p w14:paraId="1B81AF77" w14:textId="77777777" w:rsidR="006E3F21" w:rsidRDefault="006F3BAC" w:rsidP="006F3BAC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 w:firstLine="54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&lt;your code which may include creating new model</w:t>
                      </w:r>
                    </w:p>
                    <w:p w14:paraId="59353661" w14:textId="77777777" w:rsidR="006F3BAC" w:rsidRPr="006E3F21" w:rsidRDefault="006F3BAC" w:rsidP="006F3BAC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900" w:right="-20" w:firstLine="54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n scope from the parameters passed via route&gt;</w:t>
                      </w:r>
                    </w:p>
                    <w:p w14:paraId="69741262" w14:textId="77777777" w:rsidR="004C75B5" w:rsidRPr="004C75B5" w:rsidRDefault="006E3F21" w:rsidP="006E3F21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</w:pPr>
                      <w:r w:rsidRPr="006E3F21"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});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0AD4B49" w14:textId="77777777" w:rsidR="00561E9F" w:rsidRDefault="00561E9F">
      <w:pPr>
        <w:spacing w:after="0" w:line="240" w:lineRule="auto"/>
        <w:jc w:val="both"/>
      </w:pPr>
      <w:r>
        <w:br w:type="page"/>
      </w:r>
    </w:p>
    <w:p w14:paraId="18DDE774" w14:textId="77777777" w:rsidR="00863DFA" w:rsidRDefault="00863DFA" w:rsidP="00E05AD3">
      <w:pPr>
        <w:spacing w:line="240" w:lineRule="auto"/>
        <w:jc w:val="center"/>
      </w:pPr>
    </w:p>
    <w:p w14:paraId="0ECFB5AC" w14:textId="4BB9E500" w:rsidR="00DF6F6B" w:rsidRDefault="00DF6F6B" w:rsidP="00E05AD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DF6F6B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web app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hould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now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b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complete.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561E9F">
        <w:rPr>
          <w:rFonts w:ascii="Arial Narrow" w:hAnsi="Arial Narrow" w:cs="Arial Narrow"/>
          <w:color w:val="000000"/>
          <w:sz w:val="28"/>
          <w:szCs w:val="28"/>
        </w:rPr>
        <w:t>Please add comments in your code to explain what it does. Lastly, m</w:t>
      </w:r>
      <w:r>
        <w:rPr>
          <w:rFonts w:ascii="Arial Narrow" w:hAnsi="Arial Narrow" w:cs="Arial Narrow"/>
          <w:color w:val="000000"/>
          <w:sz w:val="28"/>
          <w:szCs w:val="28"/>
        </w:rPr>
        <w:t>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you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es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on the browse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o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 that it works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as you expect.</w:t>
      </w:r>
    </w:p>
    <w:p w14:paraId="5179327E" w14:textId="77777777" w:rsidR="006C65A1" w:rsidRPr="00E05AD3" w:rsidRDefault="006C65A1" w:rsidP="00E05AD3">
      <w:pPr>
        <w:widowControl w:val="0"/>
        <w:autoSpaceDE w:val="0"/>
        <w:autoSpaceDN w:val="0"/>
        <w:adjustRightInd w:val="0"/>
        <w:spacing w:after="0" w:line="240" w:lineRule="auto"/>
        <w:ind w:right="39"/>
        <w:rPr>
          <w:rFonts w:ascii="Arial Narrow" w:hAnsi="Arial Narrow" w:cs="Arial Narrow"/>
          <w:color w:val="000000"/>
          <w:sz w:val="8"/>
          <w:szCs w:val="28"/>
        </w:rPr>
      </w:pPr>
    </w:p>
    <w:p w14:paraId="3192EFA7" w14:textId="5BEFA677" w:rsidR="006C65A1" w:rsidRPr="006C65A1" w:rsidRDefault="00FE21D1" w:rsidP="00E05AD3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B51F10E" wp14:editId="59B3A5E2">
                <wp:extent cx="6115050" cy="753745"/>
                <wp:effectExtent l="17780" t="22225" r="20320" b="14605"/>
                <wp:docPr id="1" name="Rounded 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0" cy="753745"/>
                        </a:xfrm>
                        <a:prstGeom prst="roundRect">
                          <a:avLst>
                            <a:gd name="adj" fmla="val 11875"/>
                          </a:avLst>
                        </a:prstGeom>
                        <a:solidFill>
                          <a:srgbClr val="FEF8D6"/>
                        </a:solidFill>
                        <a:ln w="28575">
                          <a:solidFill>
                            <a:srgbClr val="FDE035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A2AB651" w14:textId="77777777" w:rsidR="006C65A1" w:rsidRPr="00091AFA" w:rsidRDefault="006C65A1" w:rsidP="006C65A1">
                            <w:pPr>
                              <w:spacing w:line="240" w:lineRule="auto"/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  <w:r w:rsidRPr="00091AFA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</w:rPr>
                              <w:t>Note: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 Testing your work as a file i.e. file://c:/documents/lab05/units2.html will only work in Firefox. You need to test web apps </w:t>
                            </w:r>
                            <w:r w:rsidRPr="00561E9F">
                              <w:rPr>
                                <w:rFonts w:ascii="Arial Narrow" w:hAnsi="Arial Narrow"/>
                                <w:b/>
                                <w:bCs/>
                                <w:sz w:val="28"/>
                                <w:szCs w:val="28"/>
                              </w:rPr>
                              <w:t>with config/route on a web server when using Chrome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, Internet Explorer and Edge. Brackets </w:t>
                            </w:r>
                            <w:r w:rsidR="00E05AD3"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>uses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 a web server for </w:t>
                            </w:r>
                            <w:r w:rsidR="00E05AD3"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its live view 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>in Chro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51F10E" id="Rounded Rectangle 11" o:spid="_x0000_s1033" style="width:481.5pt;height: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778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" fillcolor="#fef8d6" strokecolor="#fde035" strokeweight="2.25pt">
                <v:textbox>
                  <w:txbxContent>
                    <w:p w14:paraId="7A2AB651" w14:textId="77777777" w:rsidR="006C65A1" w:rsidRPr="00091AFA" w:rsidRDefault="006C65A1" w:rsidP="006C65A1">
                      <w:pPr>
                        <w:spacing w:line="240" w:lineRule="auto"/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  <w:r w:rsidRPr="00091AFA">
                        <w:rPr>
                          <w:rFonts w:ascii="Arial Narrow" w:hAnsi="Arial Narrow"/>
                          <w:b/>
                          <w:sz w:val="28"/>
                          <w:szCs w:val="28"/>
                        </w:rPr>
                        <w:t>Note: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 Testing your work as a file i.e. file://c:/documents/lab05/units2.html will only work in Firefox. You need to test web apps </w:t>
                      </w:r>
                      <w:r w:rsidRPr="00561E9F">
                        <w:rPr>
                          <w:rFonts w:ascii="Arial Narrow" w:hAnsi="Arial Narrow"/>
                          <w:b/>
                          <w:bCs/>
                          <w:sz w:val="28"/>
                          <w:szCs w:val="28"/>
                        </w:rPr>
                        <w:t>with config/route on a web server when using Chrome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, Internet Explorer and Edge. Brackets </w:t>
                      </w:r>
                      <w:r w:rsidR="00E05AD3">
                        <w:rPr>
                          <w:rFonts w:ascii="Arial Narrow" w:hAnsi="Arial Narrow"/>
                          <w:sz w:val="28"/>
                          <w:szCs w:val="28"/>
                        </w:rPr>
                        <w:t>uses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 a web server for </w:t>
                      </w:r>
                      <w:r w:rsidR="00E05AD3"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its live view 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>in Chrome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D00B860" w14:textId="77777777" w:rsidR="00394126" w:rsidRPr="006C65A1" w:rsidRDefault="006C65A1" w:rsidP="00B819F5">
      <w:pPr>
        <w:spacing w:after="0" w:line="240" w:lineRule="auto"/>
        <w:jc w:val="center"/>
      </w:pPr>
      <w:r w:rsidRPr="006C65A1">
        <w:rPr>
          <w:noProof/>
          <w:lang w:val="en-US" w:eastAsia="zh-CN"/>
        </w:rPr>
        <w:drawing>
          <wp:inline distT="0" distB="0" distL="0" distR="0" wp14:anchorId="280721B2" wp14:editId="34A46C93">
            <wp:extent cx="3321100" cy="302526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804" cy="302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4126" w:rsidRPr="006C65A1" w:rsidSect="00067610">
      <w:headerReference w:type="default" r:id="rId13"/>
      <w:footerReference w:type="default" r:id="rId14"/>
      <w:pgSz w:w="11906" w:h="16838"/>
      <w:pgMar w:top="851" w:right="964" w:bottom="851" w:left="96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0D80A0" w14:textId="77777777" w:rsidR="00FE1EE6" w:rsidRDefault="00FE1EE6" w:rsidP="00091AFA">
      <w:pPr>
        <w:spacing w:after="0" w:line="240" w:lineRule="auto"/>
      </w:pPr>
      <w:r>
        <w:separator/>
      </w:r>
    </w:p>
  </w:endnote>
  <w:endnote w:type="continuationSeparator" w:id="0">
    <w:p w14:paraId="79551212" w14:textId="77777777" w:rsidR="00FE1EE6" w:rsidRDefault="00FE1EE6" w:rsidP="0009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184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4A2D01" w14:textId="77777777" w:rsidR="00091AFA" w:rsidRDefault="00AA4A03">
        <w:pPr>
          <w:pStyle w:val="Footer"/>
          <w:jc w:val="right"/>
        </w:pPr>
        <w:r>
          <w:fldChar w:fldCharType="begin"/>
        </w:r>
        <w:r w:rsidR="00091AFA">
          <w:instrText xml:space="preserve"> PAGE   \* MERGEFORMAT </w:instrText>
        </w:r>
        <w:r>
          <w:fldChar w:fldCharType="separate"/>
        </w:r>
        <w:r w:rsidR="002A371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0AD7382" w14:textId="77777777" w:rsidR="00091AFA" w:rsidRDefault="00091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910DE5" w14:textId="77777777" w:rsidR="00FE1EE6" w:rsidRDefault="00FE1EE6" w:rsidP="00091AFA">
      <w:pPr>
        <w:spacing w:after="0" w:line="240" w:lineRule="auto"/>
      </w:pPr>
      <w:r>
        <w:separator/>
      </w:r>
    </w:p>
  </w:footnote>
  <w:footnote w:type="continuationSeparator" w:id="0">
    <w:p w14:paraId="2F0489AB" w14:textId="77777777" w:rsidR="00FE1EE6" w:rsidRDefault="00FE1EE6" w:rsidP="0009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6B74C" w14:textId="77777777" w:rsidR="00067610" w:rsidRPr="00067610" w:rsidRDefault="00091AFA" w:rsidP="00B22F4B">
    <w:pPr>
      <w:widowControl w:val="0"/>
      <w:tabs>
        <w:tab w:val="left" w:pos="0"/>
        <w:tab w:val="right" w:pos="9990"/>
      </w:tabs>
      <w:autoSpaceDE w:val="0"/>
      <w:autoSpaceDN w:val="0"/>
      <w:adjustRightInd w:val="0"/>
      <w:spacing w:after="0" w:line="216" w:lineRule="exact"/>
      <w:ind w:left="20" w:right="-50"/>
      <w:rPr>
        <w:rFonts w:cstheme="minorHAnsi"/>
        <w:sz w:val="20"/>
        <w:szCs w:val="20"/>
      </w:rPr>
    </w:pPr>
    <w:r w:rsidRPr="002F1A0A">
      <w:rPr>
        <w:rFonts w:cstheme="minorHAnsi"/>
        <w:sz w:val="20"/>
        <w:szCs w:val="20"/>
      </w:rPr>
      <w:t>Interface Design and Development</w:t>
    </w:r>
    <w:r>
      <w:rPr>
        <w:rFonts w:cstheme="minorHAnsi"/>
        <w:sz w:val="20"/>
        <w:szCs w:val="20"/>
      </w:rPr>
      <w:tab/>
    </w:r>
    <w:r w:rsidR="00714671">
      <w:rPr>
        <w:rFonts w:cstheme="minorHAnsi"/>
        <w:sz w:val="20"/>
        <w:szCs w:val="20"/>
      </w:rPr>
      <w:t>Distinction</w:t>
    </w:r>
    <w:r w:rsidRPr="002F1A0A">
      <w:rPr>
        <w:rFonts w:cstheme="minorHAnsi"/>
        <w:sz w:val="20"/>
        <w:szCs w:val="20"/>
      </w:rPr>
      <w:t xml:space="preserve"> Task </w:t>
    </w:r>
    <w:r w:rsidR="00A33703">
      <w:rPr>
        <w:rFonts w:cstheme="minorHAnsi"/>
        <w:sz w:val="20"/>
        <w:szCs w:val="20"/>
      </w:rPr>
      <w:t>2</w:t>
    </w:r>
    <w:r w:rsidRPr="002F1A0A">
      <w:rPr>
        <w:rFonts w:cstheme="minorHAnsi"/>
        <w:sz w:val="20"/>
        <w:szCs w:val="20"/>
      </w:rPr>
      <w:t xml:space="preserve">: </w:t>
    </w:r>
    <w:r w:rsidR="00B36092" w:rsidRPr="00B36092">
      <w:rPr>
        <w:rFonts w:cstheme="minorHAnsi"/>
        <w:sz w:val="20"/>
        <w:szCs w:val="20"/>
      </w:rPr>
      <w:t>Creating Confi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782E"/>
    <w:multiLevelType w:val="hybridMultilevel"/>
    <w:tmpl w:val="6B7604A0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4A1C14"/>
    <w:multiLevelType w:val="hybridMultilevel"/>
    <w:tmpl w:val="BC208F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122B1"/>
    <w:multiLevelType w:val="hybridMultilevel"/>
    <w:tmpl w:val="1D98BB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B630B"/>
    <w:multiLevelType w:val="hybridMultilevel"/>
    <w:tmpl w:val="B858C11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643C32"/>
    <w:multiLevelType w:val="hybridMultilevel"/>
    <w:tmpl w:val="33C67A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7D0726"/>
    <w:multiLevelType w:val="hybridMultilevel"/>
    <w:tmpl w:val="B858B430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6" w15:restartNumberingAfterBreak="0">
    <w:nsid w:val="685147D3"/>
    <w:multiLevelType w:val="hybridMultilevel"/>
    <w:tmpl w:val="7EF2ACCC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6F3D427A"/>
    <w:multiLevelType w:val="hybridMultilevel"/>
    <w:tmpl w:val="E4BEF7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C461D"/>
    <w:multiLevelType w:val="hybridMultilevel"/>
    <w:tmpl w:val="1A86F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AA3860"/>
    <w:multiLevelType w:val="hybridMultilevel"/>
    <w:tmpl w:val="69DCAD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B37C21"/>
    <w:multiLevelType w:val="hybridMultilevel"/>
    <w:tmpl w:val="AEE62C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1"/>
  </w:num>
  <w:num w:numId="7">
    <w:abstractNumId w:val="4"/>
  </w:num>
  <w:num w:numId="8">
    <w:abstractNumId w:val="10"/>
  </w:num>
  <w:num w:numId="9">
    <w:abstractNumId w:val="3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bG0NDM1MDOxNDNR0lEKTi0uzszPAykwrAUABj21JywAAAA="/>
  </w:docVars>
  <w:rsids>
    <w:rsidRoot w:val="00091AFA"/>
    <w:rsid w:val="0000072E"/>
    <w:rsid w:val="0003750B"/>
    <w:rsid w:val="00067610"/>
    <w:rsid w:val="00072DB5"/>
    <w:rsid w:val="00091AFA"/>
    <w:rsid w:val="00092EF5"/>
    <w:rsid w:val="000E67A5"/>
    <w:rsid w:val="000F4566"/>
    <w:rsid w:val="001111E6"/>
    <w:rsid w:val="00122AF4"/>
    <w:rsid w:val="001536E8"/>
    <w:rsid w:val="0015520C"/>
    <w:rsid w:val="001552A3"/>
    <w:rsid w:val="00160352"/>
    <w:rsid w:val="001864D3"/>
    <w:rsid w:val="001B2F24"/>
    <w:rsid w:val="001B61CC"/>
    <w:rsid w:val="001E622A"/>
    <w:rsid w:val="002325C9"/>
    <w:rsid w:val="002358E1"/>
    <w:rsid w:val="002475D3"/>
    <w:rsid w:val="00257F7C"/>
    <w:rsid w:val="00280D4E"/>
    <w:rsid w:val="002A3717"/>
    <w:rsid w:val="002A474B"/>
    <w:rsid w:val="002B7448"/>
    <w:rsid w:val="002E47D3"/>
    <w:rsid w:val="002E4B5C"/>
    <w:rsid w:val="002E74B1"/>
    <w:rsid w:val="002F1B11"/>
    <w:rsid w:val="00316BDC"/>
    <w:rsid w:val="003240B6"/>
    <w:rsid w:val="003436E6"/>
    <w:rsid w:val="00362CF3"/>
    <w:rsid w:val="00394126"/>
    <w:rsid w:val="003A10AC"/>
    <w:rsid w:val="003A6402"/>
    <w:rsid w:val="003C25A3"/>
    <w:rsid w:val="003E6FD1"/>
    <w:rsid w:val="003F18A6"/>
    <w:rsid w:val="003F2C9F"/>
    <w:rsid w:val="004100DD"/>
    <w:rsid w:val="00410674"/>
    <w:rsid w:val="00444AF7"/>
    <w:rsid w:val="00451533"/>
    <w:rsid w:val="004522D5"/>
    <w:rsid w:val="0049245F"/>
    <w:rsid w:val="004A29F5"/>
    <w:rsid w:val="004A32AC"/>
    <w:rsid w:val="004A5FC6"/>
    <w:rsid w:val="004C75B5"/>
    <w:rsid w:val="004D2723"/>
    <w:rsid w:val="00513295"/>
    <w:rsid w:val="00531379"/>
    <w:rsid w:val="00561E9F"/>
    <w:rsid w:val="0060723D"/>
    <w:rsid w:val="006210C6"/>
    <w:rsid w:val="006B3C41"/>
    <w:rsid w:val="006C0219"/>
    <w:rsid w:val="006C65A1"/>
    <w:rsid w:val="006E3F21"/>
    <w:rsid w:val="006F3BAC"/>
    <w:rsid w:val="00714671"/>
    <w:rsid w:val="00716221"/>
    <w:rsid w:val="00726E2D"/>
    <w:rsid w:val="00736C12"/>
    <w:rsid w:val="0074060C"/>
    <w:rsid w:val="007455CA"/>
    <w:rsid w:val="00754948"/>
    <w:rsid w:val="00775301"/>
    <w:rsid w:val="00781B75"/>
    <w:rsid w:val="007E3313"/>
    <w:rsid w:val="007E55D0"/>
    <w:rsid w:val="00815539"/>
    <w:rsid w:val="008160B0"/>
    <w:rsid w:val="00823600"/>
    <w:rsid w:val="008310AF"/>
    <w:rsid w:val="00841673"/>
    <w:rsid w:val="0085584B"/>
    <w:rsid w:val="00863DFA"/>
    <w:rsid w:val="00870439"/>
    <w:rsid w:val="00874FA9"/>
    <w:rsid w:val="0089152B"/>
    <w:rsid w:val="008B4580"/>
    <w:rsid w:val="008D471A"/>
    <w:rsid w:val="008E2A0C"/>
    <w:rsid w:val="0090523D"/>
    <w:rsid w:val="00947880"/>
    <w:rsid w:val="009747A0"/>
    <w:rsid w:val="0098598B"/>
    <w:rsid w:val="00991E7E"/>
    <w:rsid w:val="009B7658"/>
    <w:rsid w:val="009B7FE6"/>
    <w:rsid w:val="009F4E31"/>
    <w:rsid w:val="00A03CCB"/>
    <w:rsid w:val="00A2468A"/>
    <w:rsid w:val="00A33703"/>
    <w:rsid w:val="00A64620"/>
    <w:rsid w:val="00A76163"/>
    <w:rsid w:val="00A8125E"/>
    <w:rsid w:val="00A84F8E"/>
    <w:rsid w:val="00AA4A03"/>
    <w:rsid w:val="00AB4AF2"/>
    <w:rsid w:val="00AF36D3"/>
    <w:rsid w:val="00B116BF"/>
    <w:rsid w:val="00B22DC4"/>
    <w:rsid w:val="00B22F4B"/>
    <w:rsid w:val="00B35639"/>
    <w:rsid w:val="00B35AF1"/>
    <w:rsid w:val="00B36092"/>
    <w:rsid w:val="00B819F5"/>
    <w:rsid w:val="00B90976"/>
    <w:rsid w:val="00B93892"/>
    <w:rsid w:val="00BA49CD"/>
    <w:rsid w:val="00BB213C"/>
    <w:rsid w:val="00BE2057"/>
    <w:rsid w:val="00BE6472"/>
    <w:rsid w:val="00BF48E1"/>
    <w:rsid w:val="00C3301C"/>
    <w:rsid w:val="00C3618A"/>
    <w:rsid w:val="00C44311"/>
    <w:rsid w:val="00C54779"/>
    <w:rsid w:val="00C63F6B"/>
    <w:rsid w:val="00C64BA3"/>
    <w:rsid w:val="00C77C43"/>
    <w:rsid w:val="00CB0D82"/>
    <w:rsid w:val="00CB7008"/>
    <w:rsid w:val="00CF29DA"/>
    <w:rsid w:val="00D1221B"/>
    <w:rsid w:val="00D21304"/>
    <w:rsid w:val="00D32EDE"/>
    <w:rsid w:val="00D35720"/>
    <w:rsid w:val="00DA0857"/>
    <w:rsid w:val="00DA2176"/>
    <w:rsid w:val="00DC10A4"/>
    <w:rsid w:val="00DD244D"/>
    <w:rsid w:val="00DF3EB9"/>
    <w:rsid w:val="00DF6F6B"/>
    <w:rsid w:val="00E05AD3"/>
    <w:rsid w:val="00E146B0"/>
    <w:rsid w:val="00E16816"/>
    <w:rsid w:val="00E23B7F"/>
    <w:rsid w:val="00E41CB1"/>
    <w:rsid w:val="00E51129"/>
    <w:rsid w:val="00E57FBA"/>
    <w:rsid w:val="00E778BD"/>
    <w:rsid w:val="00E84907"/>
    <w:rsid w:val="00E86A70"/>
    <w:rsid w:val="00E90CD7"/>
    <w:rsid w:val="00E934CC"/>
    <w:rsid w:val="00EA1765"/>
    <w:rsid w:val="00EC58F8"/>
    <w:rsid w:val="00ED7F9F"/>
    <w:rsid w:val="00F042A3"/>
    <w:rsid w:val="00F04C89"/>
    <w:rsid w:val="00F20A34"/>
    <w:rsid w:val="00F340A0"/>
    <w:rsid w:val="00F54905"/>
    <w:rsid w:val="00F75DE8"/>
    <w:rsid w:val="00FA29F7"/>
    <w:rsid w:val="00FE1EE6"/>
    <w:rsid w:val="00FE21D1"/>
    <w:rsid w:val="00FF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9775B"/>
  <w15:docId w15:val="{A50C1392-2B8B-4E28-BCDE-601E97819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AFA"/>
    <w:pPr>
      <w:spacing w:after="200" w:line="276" w:lineRule="auto"/>
      <w:jc w:val="left"/>
    </w:pPr>
    <w:rPr>
      <w:rFonts w:eastAsiaTheme="minorEastAsia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1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F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AFA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AFA"/>
    <w:rPr>
      <w:rFonts w:eastAsiaTheme="minorEastAsia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AFA"/>
    <w:rPr>
      <w:rFonts w:eastAsiaTheme="minorEastAsia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091AF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13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1379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531379"/>
    <w:rPr>
      <w:rFonts w:ascii="Courier New" w:eastAsia="Times New Roman" w:hAnsi="Courier New" w:cs="Courier New"/>
      <w:sz w:val="20"/>
      <w:szCs w:val="20"/>
    </w:rPr>
  </w:style>
  <w:style w:type="character" w:customStyle="1" w:styleId="c">
    <w:name w:val="c"/>
    <w:basedOn w:val="DefaultParagraphFont"/>
    <w:rsid w:val="00531379"/>
  </w:style>
  <w:style w:type="table" w:styleId="TableGrid">
    <w:name w:val="Table Grid"/>
    <w:basedOn w:val="TableNormal"/>
    <w:uiPriority w:val="59"/>
    <w:rsid w:val="006F3B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1">
    <w:name w:val="Light List1"/>
    <w:basedOn w:val="TableNormal"/>
    <w:uiPriority w:val="61"/>
    <w:rsid w:val="00BF48E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F5D768-F106-4CEF-B2DE-07EA924EA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 Chua</dc:creator>
  <cp:lastModifiedBy>Azim Khairul</cp:lastModifiedBy>
  <cp:revision>3</cp:revision>
  <cp:lastPrinted>2017-03-22T12:44:00Z</cp:lastPrinted>
  <dcterms:created xsi:type="dcterms:W3CDTF">2020-04-21T07:06:00Z</dcterms:created>
  <dcterms:modified xsi:type="dcterms:W3CDTF">2020-04-21T07:07:00Z</dcterms:modified>
</cp:coreProperties>
</file>